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E45B2" w14:textId="77777777" w:rsidR="00CF2B42" w:rsidRDefault="00CF2B42" w:rsidP="00811B57">
      <w:pPr>
        <w:rPr>
          <w:rFonts w:cstheme="majorHAnsi"/>
          <w:b/>
          <w:sz w:val="36"/>
          <w:szCs w:val="36"/>
        </w:rPr>
      </w:pPr>
      <w:r>
        <w:rPr>
          <w:rFonts w:cstheme="majorHAnsi" w:hint="eastAsia"/>
          <w:sz w:val="36"/>
          <w:szCs w:val="36"/>
        </w:rPr>
        <w:t>Câu 1: C</w:t>
      </w:r>
      <w:r>
        <w:rPr>
          <w:rFonts w:cstheme="majorHAnsi"/>
          <w:sz w:val="36"/>
          <w:szCs w:val="36"/>
        </w:rPr>
        <w:t>h</w:t>
      </w:r>
      <w:r>
        <w:rPr>
          <w:rFonts w:cstheme="majorHAnsi" w:hint="eastAsia"/>
          <w:sz w:val="36"/>
          <w:szCs w:val="36"/>
        </w:rPr>
        <w:t xml:space="preserve">o </w:t>
      </w:r>
      <w:r w:rsidRPr="00CF2B42">
        <w:rPr>
          <w:rFonts w:cstheme="majorHAnsi"/>
          <w:b/>
          <w:sz w:val="36"/>
          <w:szCs w:val="36"/>
        </w:rPr>
        <w:t>1</w:t>
      </w:r>
      <w:r>
        <w:rPr>
          <w:rFonts w:cstheme="majorHAnsi"/>
          <w:b/>
          <w:sz w:val="36"/>
          <w:szCs w:val="36"/>
        </w:rPr>
        <w:t xml:space="preserve"> Business UC</w:t>
      </w:r>
      <w:r w:rsidR="00D14131">
        <w:rPr>
          <w:rFonts w:cstheme="majorHAnsi"/>
          <w:b/>
          <w:sz w:val="36"/>
          <w:szCs w:val="36"/>
        </w:rPr>
        <w:t xml:space="preserve"> (6d)</w:t>
      </w:r>
    </w:p>
    <w:p w14:paraId="4E7472F0" w14:textId="77777777" w:rsidR="00CF2B42" w:rsidRDefault="00CF2B42" w:rsidP="00CF2B42">
      <w:pPr>
        <w:pStyle w:val="oancuaDanhsach"/>
        <w:numPr>
          <w:ilvl w:val="0"/>
          <w:numId w:val="5"/>
        </w:numPr>
        <w:rPr>
          <w:rFonts w:cstheme="majorHAnsi"/>
          <w:sz w:val="36"/>
          <w:szCs w:val="36"/>
        </w:rPr>
      </w:pPr>
      <w:r>
        <w:rPr>
          <w:rFonts w:cstheme="majorHAnsi" w:hint="eastAsia"/>
          <w:sz w:val="36"/>
          <w:szCs w:val="36"/>
        </w:rPr>
        <w:t>Đ</w:t>
      </w:r>
      <w:r>
        <w:rPr>
          <w:rFonts w:cstheme="majorHAnsi"/>
          <w:sz w:val="36"/>
          <w:szCs w:val="36"/>
        </w:rPr>
        <w:t>ặc tả UC nghiệp vụ bằng sơ đồ hoạt đồng có đính kèm thừa tác viên và thực thể nghiệp vụ.</w:t>
      </w:r>
      <w:r w:rsidR="00D14131">
        <w:rPr>
          <w:rFonts w:cstheme="majorHAnsi"/>
          <w:sz w:val="36"/>
          <w:szCs w:val="36"/>
        </w:rPr>
        <w:t xml:space="preserve"> (3d)</w:t>
      </w:r>
    </w:p>
    <w:p w14:paraId="646A40A5" w14:textId="77777777" w:rsidR="00CF2B42" w:rsidRDefault="00CF2B42" w:rsidP="00CF2B42">
      <w:pPr>
        <w:pStyle w:val="oancuaDanhsach"/>
        <w:numPr>
          <w:ilvl w:val="0"/>
          <w:numId w:val="5"/>
        </w:numPr>
        <w:rPr>
          <w:rFonts w:cstheme="majorHAnsi"/>
          <w:sz w:val="36"/>
          <w:szCs w:val="36"/>
        </w:rPr>
      </w:pPr>
      <w:r>
        <w:rPr>
          <w:rFonts w:cstheme="majorHAnsi"/>
          <w:sz w:val="36"/>
          <w:szCs w:val="36"/>
        </w:rPr>
        <w:t xml:space="preserve">Phân tích dữ liệu cho nghiệp vụ và sử dụng sơ đồ </w:t>
      </w:r>
      <w:r w:rsidRPr="004136B6">
        <w:rPr>
          <w:rFonts w:cstheme="majorHAnsi"/>
          <w:b/>
          <w:sz w:val="36"/>
          <w:szCs w:val="36"/>
          <w:highlight w:val="red"/>
        </w:rPr>
        <w:t>ER</w:t>
      </w:r>
      <w:r>
        <w:rPr>
          <w:rFonts w:cstheme="majorHAnsi"/>
          <w:sz w:val="36"/>
          <w:szCs w:val="36"/>
        </w:rPr>
        <w:t xml:space="preserve"> để thể hiện KQ.</w:t>
      </w:r>
      <w:r w:rsidR="00D14131">
        <w:rPr>
          <w:rFonts w:cstheme="majorHAnsi"/>
          <w:sz w:val="36"/>
          <w:szCs w:val="36"/>
        </w:rPr>
        <w:t xml:space="preserve"> (3d)</w:t>
      </w:r>
    </w:p>
    <w:p w14:paraId="5B3EE384" w14:textId="77777777" w:rsidR="00095872" w:rsidRDefault="00095872" w:rsidP="00095872">
      <w:pPr>
        <w:ind w:left="360" w:firstLine="0"/>
        <w:rPr>
          <w:rFonts w:cstheme="majorHAnsi"/>
          <w:sz w:val="36"/>
          <w:szCs w:val="36"/>
        </w:rPr>
      </w:pPr>
      <w:r>
        <w:rPr>
          <w:rFonts w:cstheme="majorHAnsi" w:hint="eastAsia"/>
          <w:sz w:val="36"/>
          <w:szCs w:val="36"/>
        </w:rPr>
        <w:t>Câu 2: Cho CSDL QH.</w:t>
      </w:r>
      <w:r w:rsidR="00D14131">
        <w:rPr>
          <w:rFonts w:cstheme="majorHAnsi"/>
          <w:sz w:val="36"/>
          <w:szCs w:val="36"/>
        </w:rPr>
        <w:t xml:space="preserve"> </w:t>
      </w:r>
      <w:r w:rsidR="00D14131" w:rsidRPr="00D14131">
        <w:rPr>
          <w:rFonts w:cstheme="majorHAnsi"/>
          <w:b/>
          <w:sz w:val="36"/>
          <w:szCs w:val="36"/>
        </w:rPr>
        <w:t>(4d)</w:t>
      </w:r>
    </w:p>
    <w:p w14:paraId="16AB162C" w14:textId="77777777" w:rsidR="00095872" w:rsidRDefault="00095872" w:rsidP="00095872">
      <w:pPr>
        <w:ind w:firstLine="0"/>
        <w:rPr>
          <w:rFonts w:cstheme="majorHAnsi"/>
          <w:sz w:val="36"/>
          <w:szCs w:val="36"/>
        </w:rPr>
      </w:pPr>
      <w:r>
        <w:rPr>
          <w:rFonts w:cstheme="majorHAnsi" w:hint="eastAsia"/>
          <w:sz w:val="36"/>
          <w:szCs w:val="36"/>
        </w:rPr>
        <w:t>Cho 1 chức năng p</w:t>
      </w:r>
      <w:r>
        <w:rPr>
          <w:rFonts w:cstheme="majorHAnsi"/>
          <w:sz w:val="36"/>
          <w:szCs w:val="36"/>
        </w:rPr>
        <w:t>m và các ràng buộc nghiệp vụ</w:t>
      </w:r>
    </w:p>
    <w:p w14:paraId="3C7E59F2" w14:textId="77777777" w:rsidR="00095872" w:rsidRDefault="00095872" w:rsidP="00095872">
      <w:pPr>
        <w:pStyle w:val="oancuaDanhsach"/>
        <w:numPr>
          <w:ilvl w:val="0"/>
          <w:numId w:val="7"/>
        </w:numPr>
        <w:rPr>
          <w:rFonts w:cstheme="majorHAnsi"/>
          <w:sz w:val="36"/>
          <w:szCs w:val="36"/>
        </w:rPr>
      </w:pPr>
      <w:r>
        <w:rPr>
          <w:rFonts w:cstheme="majorHAnsi" w:hint="eastAsia"/>
          <w:sz w:val="36"/>
          <w:szCs w:val="36"/>
        </w:rPr>
        <w:t>Đặc tả chức năng bằng activity</w:t>
      </w:r>
      <w:r w:rsidR="00D14131">
        <w:rPr>
          <w:rFonts w:cstheme="majorHAnsi"/>
          <w:sz w:val="36"/>
          <w:szCs w:val="36"/>
        </w:rPr>
        <w:t xml:space="preserve"> (2d)</w:t>
      </w:r>
    </w:p>
    <w:p w14:paraId="564D6916" w14:textId="77777777" w:rsidR="00095872" w:rsidRPr="00095872" w:rsidRDefault="00095872" w:rsidP="00095872">
      <w:pPr>
        <w:pStyle w:val="oancuaDanhsach"/>
        <w:numPr>
          <w:ilvl w:val="0"/>
          <w:numId w:val="7"/>
        </w:numPr>
        <w:rPr>
          <w:rFonts w:cstheme="majorHAnsi"/>
          <w:sz w:val="36"/>
          <w:szCs w:val="36"/>
        </w:rPr>
      </w:pPr>
      <w:r>
        <w:rPr>
          <w:rFonts w:cstheme="majorHAnsi"/>
          <w:sz w:val="36"/>
          <w:szCs w:val="36"/>
        </w:rPr>
        <w:t xml:space="preserve">Thiết kế chức năng bằng 3 layer </w:t>
      </w:r>
      <w:r w:rsidR="00D14131">
        <w:rPr>
          <w:rFonts w:cstheme="majorHAnsi"/>
          <w:sz w:val="36"/>
          <w:szCs w:val="36"/>
        </w:rPr>
        <w:t>(3d)</w:t>
      </w:r>
    </w:p>
    <w:p w14:paraId="72C55877" w14:textId="77777777" w:rsidR="004D06F6" w:rsidRDefault="004D06F6" w:rsidP="00811B57">
      <w:pPr>
        <w:rPr>
          <w:rFonts w:cstheme="majorHAnsi"/>
          <w:sz w:val="36"/>
          <w:szCs w:val="36"/>
        </w:rPr>
      </w:pPr>
    </w:p>
    <w:p w14:paraId="17DFC784" w14:textId="77777777" w:rsidR="00EF6EF8" w:rsidRPr="00133897" w:rsidRDefault="00811B57" w:rsidP="00811B57">
      <w:pPr>
        <w:rPr>
          <w:rFonts w:cstheme="majorHAnsi"/>
          <w:sz w:val="36"/>
          <w:szCs w:val="36"/>
        </w:rPr>
      </w:pPr>
      <w:r w:rsidRPr="00133897">
        <w:rPr>
          <w:rFonts w:cstheme="majorHAnsi"/>
          <w:sz w:val="36"/>
          <w:szCs w:val="36"/>
        </w:rPr>
        <w:t>Cho CSDL như sau:</w:t>
      </w:r>
    </w:p>
    <w:p w14:paraId="7EF5D736" w14:textId="77777777" w:rsidR="00811B57" w:rsidRPr="00133897" w:rsidRDefault="00811B57" w:rsidP="00811B57">
      <w:pPr>
        <w:rPr>
          <w:sz w:val="36"/>
          <w:szCs w:val="36"/>
        </w:rPr>
      </w:pPr>
      <w:r w:rsidRPr="00133897">
        <w:rPr>
          <w:sz w:val="36"/>
          <w:szCs w:val="36"/>
        </w:rPr>
        <w:t>GiaoVien(</w:t>
      </w:r>
      <w:r w:rsidRPr="0037431D">
        <w:rPr>
          <w:b/>
          <w:sz w:val="36"/>
          <w:szCs w:val="36"/>
          <w:u w:val="single"/>
        </w:rPr>
        <w:t>MaGV</w:t>
      </w:r>
      <w:r w:rsidRPr="00133897">
        <w:rPr>
          <w:sz w:val="36"/>
          <w:szCs w:val="36"/>
        </w:rPr>
        <w:t>, TenGV, TongSo</w:t>
      </w:r>
      <w:r w:rsidR="00133897">
        <w:rPr>
          <w:sz w:val="36"/>
          <w:szCs w:val="36"/>
        </w:rPr>
        <w:t>Hp</w:t>
      </w:r>
      <w:r w:rsidR="00133897" w:rsidRPr="00133897">
        <w:rPr>
          <w:sz w:val="36"/>
          <w:szCs w:val="36"/>
        </w:rPr>
        <w:t>DcPhanCong)</w:t>
      </w:r>
    </w:p>
    <w:p w14:paraId="384E1EAA" w14:textId="77777777" w:rsidR="00133897" w:rsidRPr="00133897" w:rsidRDefault="00133897" w:rsidP="00133897">
      <w:pPr>
        <w:rPr>
          <w:sz w:val="36"/>
          <w:szCs w:val="36"/>
        </w:rPr>
      </w:pPr>
      <w:r w:rsidRPr="00133897">
        <w:rPr>
          <w:sz w:val="36"/>
          <w:szCs w:val="36"/>
        </w:rPr>
        <w:t>HocPhan(</w:t>
      </w:r>
      <w:r w:rsidRPr="0037431D">
        <w:rPr>
          <w:b/>
          <w:sz w:val="36"/>
          <w:szCs w:val="36"/>
          <w:u w:val="single"/>
        </w:rPr>
        <w:t>MaHP</w:t>
      </w:r>
      <w:r w:rsidRPr="00133897">
        <w:rPr>
          <w:sz w:val="36"/>
          <w:szCs w:val="36"/>
        </w:rPr>
        <w:t>,MaMH,SoTC)</w:t>
      </w:r>
    </w:p>
    <w:p w14:paraId="27FB36E7" w14:textId="77777777" w:rsidR="00133897" w:rsidRPr="00133897" w:rsidRDefault="00133897" w:rsidP="00133897">
      <w:pPr>
        <w:rPr>
          <w:sz w:val="36"/>
          <w:szCs w:val="36"/>
        </w:rPr>
      </w:pPr>
      <w:r w:rsidRPr="00133897">
        <w:rPr>
          <w:sz w:val="36"/>
          <w:szCs w:val="36"/>
        </w:rPr>
        <w:t>PhanCong(</w:t>
      </w:r>
      <w:r w:rsidRPr="0037431D">
        <w:rPr>
          <w:b/>
          <w:sz w:val="36"/>
          <w:szCs w:val="36"/>
          <w:u w:val="single"/>
        </w:rPr>
        <w:t>MaGV,MaHP</w:t>
      </w:r>
      <w:r w:rsidRPr="00133897">
        <w:rPr>
          <w:sz w:val="36"/>
          <w:szCs w:val="36"/>
        </w:rPr>
        <w:t>)</w:t>
      </w:r>
    </w:p>
    <w:p w14:paraId="6B75F8E8" w14:textId="77777777" w:rsidR="00432D44" w:rsidRDefault="006608E7" w:rsidP="00133897">
      <w:pPr>
        <w:rPr>
          <w:sz w:val="36"/>
          <w:szCs w:val="36"/>
        </w:rPr>
      </w:pPr>
      <w:r>
        <w:rPr>
          <w:sz w:val="36"/>
          <w:szCs w:val="36"/>
        </w:rPr>
        <w:t>-Cho</w:t>
      </w:r>
      <w:r w:rsidR="00133897" w:rsidRPr="00133897">
        <w:rPr>
          <w:sz w:val="36"/>
          <w:szCs w:val="36"/>
        </w:rPr>
        <w:t xml:space="preserve"> chức năng Phan Cong Giao Viên dạy Học Phần (</w:t>
      </w:r>
    </w:p>
    <w:p w14:paraId="27DAD6F1" w14:textId="77777777" w:rsidR="00133897" w:rsidRDefault="00133897" w:rsidP="00133897">
      <w:pPr>
        <w:rPr>
          <w:sz w:val="36"/>
          <w:szCs w:val="36"/>
        </w:rPr>
      </w:pPr>
      <w:r w:rsidRPr="00133897">
        <w:rPr>
          <w:sz w:val="36"/>
          <w:szCs w:val="36"/>
        </w:rPr>
        <w:t xml:space="preserve"> thực hiện bởi giáo vụ):</w:t>
      </w:r>
    </w:p>
    <w:p w14:paraId="11749C5E" w14:textId="77777777" w:rsidR="00133897" w:rsidRPr="00133897" w:rsidRDefault="00133897" w:rsidP="00133897">
      <w:pPr>
        <w:rPr>
          <w:sz w:val="36"/>
          <w:szCs w:val="36"/>
        </w:rPr>
      </w:pPr>
      <w:r w:rsidRPr="00133897">
        <w:rPr>
          <w:sz w:val="36"/>
          <w:szCs w:val="36"/>
        </w:rPr>
        <w:t xml:space="preserve">       -Một giáo viên không được dạy quá 3 HP có 4 tín chỉ.</w:t>
      </w:r>
    </w:p>
    <w:p w14:paraId="419F7A32" w14:textId="77777777" w:rsidR="00133897" w:rsidRPr="00133897" w:rsidRDefault="00133897" w:rsidP="00133897">
      <w:pPr>
        <w:rPr>
          <w:sz w:val="36"/>
          <w:szCs w:val="36"/>
        </w:rPr>
      </w:pPr>
      <w:r w:rsidRPr="00133897">
        <w:rPr>
          <w:sz w:val="36"/>
          <w:szCs w:val="36"/>
        </w:rPr>
        <w:t xml:space="preserve">       -Một HP chỉ có duy nhất 1 giáo viên dạy</w:t>
      </w:r>
      <w:r>
        <w:rPr>
          <w:sz w:val="36"/>
          <w:szCs w:val="36"/>
        </w:rPr>
        <w:t xml:space="preserve"> riêng HP có 4 t/c thì 2 GV dạy</w:t>
      </w:r>
    </w:p>
    <w:p w14:paraId="1E1FA4E9" w14:textId="77777777" w:rsidR="00133897" w:rsidRDefault="00133897" w:rsidP="00133897">
      <w:pPr>
        <w:rPr>
          <w:sz w:val="36"/>
          <w:szCs w:val="36"/>
        </w:rPr>
      </w:pPr>
      <w:r w:rsidRPr="00133897">
        <w:rPr>
          <w:sz w:val="36"/>
          <w:szCs w:val="36"/>
        </w:rPr>
        <w:t xml:space="preserve">      -Cập nhật cột TongSo</w:t>
      </w:r>
      <w:r>
        <w:rPr>
          <w:sz w:val="36"/>
          <w:szCs w:val="36"/>
        </w:rPr>
        <w:t>Hp</w:t>
      </w:r>
      <w:r w:rsidRPr="00133897">
        <w:rPr>
          <w:sz w:val="36"/>
          <w:szCs w:val="36"/>
        </w:rPr>
        <w:t>DcPhanCong khi phân công 1 giáo viên</w:t>
      </w:r>
    </w:p>
    <w:p w14:paraId="3F0642D4" w14:textId="77777777" w:rsidR="002841D7" w:rsidRDefault="00485874" w:rsidP="00485874">
      <w:pPr>
        <w:ind w:firstLine="0"/>
        <w:rPr>
          <w:sz w:val="36"/>
          <w:szCs w:val="36"/>
        </w:rPr>
      </w:pPr>
      <w:r>
        <w:rPr>
          <w:rFonts w:hint="eastAsia"/>
          <w:sz w:val="36"/>
          <w:szCs w:val="36"/>
        </w:rPr>
        <w:lastRenderedPageBreak/>
        <w:t>Đặc t</w:t>
      </w:r>
      <w:r>
        <w:rPr>
          <w:sz w:val="36"/>
          <w:szCs w:val="36"/>
        </w:rPr>
        <w:t>ả sơ đồ hoạt động</w:t>
      </w:r>
    </w:p>
    <w:p w14:paraId="6E3EA417" w14:textId="77777777" w:rsidR="00485874" w:rsidRDefault="00485874" w:rsidP="00485874">
      <w:pPr>
        <w:ind w:firstLine="0"/>
        <w:rPr>
          <w:sz w:val="36"/>
          <w:szCs w:val="36"/>
        </w:rPr>
      </w:pPr>
      <w:r>
        <w:rPr>
          <w:noProof/>
          <w:sz w:val="36"/>
          <w:szCs w:val="36"/>
          <w:lang w:eastAsia="ko-KR"/>
        </w:rPr>
        <w:drawing>
          <wp:inline distT="0" distB="0" distL="0" distR="0" wp14:anchorId="57F70479" wp14:editId="3A7385C0">
            <wp:extent cx="6448425" cy="30149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425" cy="301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4B6D" w14:textId="77777777" w:rsidR="002841D7" w:rsidRDefault="002841D7" w:rsidP="00381E77">
      <w:pPr>
        <w:ind w:firstLine="0"/>
        <w:rPr>
          <w:sz w:val="36"/>
          <w:szCs w:val="36"/>
        </w:rPr>
      </w:pPr>
    </w:p>
    <w:p w14:paraId="14094E5F" w14:textId="77777777" w:rsidR="00432D44" w:rsidRPr="00A53571" w:rsidRDefault="00432D44" w:rsidP="00133897">
      <w:pPr>
        <w:rPr>
          <w:rFonts w:ascii="Times New Roman" w:hAnsi="Times New Roman" w:cs="Times New Roman"/>
          <w:b/>
          <w:sz w:val="26"/>
          <w:szCs w:val="26"/>
        </w:rPr>
      </w:pPr>
      <w:r w:rsidRPr="00A53571">
        <w:rPr>
          <w:rFonts w:ascii="Times New Roman" w:hAnsi="Times New Roman" w:cs="Times New Roman"/>
          <w:b/>
          <w:sz w:val="26"/>
          <w:szCs w:val="26"/>
        </w:rPr>
        <w:t>Lam ngoai nhap</w:t>
      </w:r>
    </w:p>
    <w:p w14:paraId="441047B6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MH</w:t>
      </w:r>
      <w:r w:rsidR="003B02C6">
        <w:rPr>
          <w:rFonts w:ascii="Times New Roman" w:hAnsi="Times New Roman" w:cs="Times New Roman"/>
          <w:sz w:val="26"/>
          <w:szCs w:val="26"/>
        </w:rPr>
        <w:t>PC</w:t>
      </w:r>
    </w:p>
    <w:p w14:paraId="3F9BE99C" w14:textId="77777777" w:rsidR="008A7A16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  <w:r w:rsidR="008A7A16">
        <w:rPr>
          <w:rFonts w:ascii="Times New Roman" w:hAnsi="Times New Roman" w:cs="Times New Roman"/>
          <w:sz w:val="26"/>
          <w:szCs w:val="26"/>
        </w:rPr>
        <w:tab/>
      </w:r>
    </w:p>
    <w:p w14:paraId="5B5DCD01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  <w:t>HienThi()</w:t>
      </w:r>
    </w:p>
    <w:p w14:paraId="388E7635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{</w:t>
      </w:r>
    </w:p>
    <w:p w14:paraId="4C5996BC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GiaoVien</w:t>
      </w:r>
      <w:r w:rsidR="00227C1B">
        <w:rPr>
          <w:rFonts w:ascii="Times New Roman" w:hAnsi="Times New Roman" w:cs="Times New Roman"/>
          <w:sz w:val="26"/>
          <w:szCs w:val="26"/>
        </w:rPr>
        <w:t>BUS</w:t>
      </w:r>
      <w:r w:rsidRPr="00D3795A">
        <w:rPr>
          <w:rFonts w:ascii="Times New Roman" w:hAnsi="Times New Roman" w:cs="Times New Roman"/>
          <w:sz w:val="26"/>
          <w:szCs w:val="26"/>
        </w:rPr>
        <w:t xml:space="preserve">.LayDSGV() </w:t>
      </w:r>
      <w:r w:rsidRPr="00D3795A">
        <w:rPr>
          <w:rFonts w:ascii="Times New Roman" w:hAnsi="Times New Roman" w:cs="Times New Roman"/>
          <w:sz w:val="26"/>
          <w:szCs w:val="26"/>
        </w:rPr>
        <w:sym w:font="Wingdings" w:char="F0E0"/>
      </w:r>
      <w:r w:rsidRPr="00D3795A">
        <w:rPr>
          <w:rFonts w:ascii="Times New Roman" w:hAnsi="Times New Roman" w:cs="Times New Roman"/>
          <w:sz w:val="26"/>
          <w:szCs w:val="26"/>
        </w:rPr>
        <w:t>combox/listBox</w:t>
      </w:r>
    </w:p>
    <w:p w14:paraId="23F88F14" w14:textId="77777777" w:rsidR="002841D7" w:rsidRPr="00D3795A" w:rsidRDefault="002841D7" w:rsidP="002841D7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HP</w:t>
      </w:r>
      <w:r w:rsidR="00227C1B">
        <w:rPr>
          <w:rFonts w:ascii="Times New Roman" w:hAnsi="Times New Roman" w:cs="Times New Roman"/>
          <w:sz w:val="26"/>
          <w:szCs w:val="26"/>
        </w:rPr>
        <w:t>BUS</w:t>
      </w:r>
      <w:r w:rsidRPr="00D3795A">
        <w:rPr>
          <w:rFonts w:ascii="Times New Roman" w:hAnsi="Times New Roman" w:cs="Times New Roman"/>
          <w:sz w:val="26"/>
          <w:szCs w:val="26"/>
        </w:rPr>
        <w:t xml:space="preserve">.LayDSHP() </w:t>
      </w:r>
      <w:r w:rsidRPr="00D3795A">
        <w:rPr>
          <w:rFonts w:ascii="Times New Roman" w:hAnsi="Times New Roman" w:cs="Times New Roman"/>
          <w:sz w:val="26"/>
          <w:szCs w:val="26"/>
        </w:rPr>
        <w:sym w:font="Wingdings" w:char="F0E0"/>
      </w:r>
      <w:r w:rsidRPr="00D3795A">
        <w:rPr>
          <w:rFonts w:ascii="Times New Roman" w:hAnsi="Times New Roman" w:cs="Times New Roman"/>
          <w:sz w:val="26"/>
          <w:szCs w:val="26"/>
        </w:rPr>
        <w:t>combox/listBox</w:t>
      </w:r>
    </w:p>
    <w:p w14:paraId="1195B182" w14:textId="77777777" w:rsidR="002841D7" w:rsidRPr="00D3795A" w:rsidRDefault="002841D7" w:rsidP="002841D7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36C78764" w14:textId="77777777" w:rsidR="002841D7" w:rsidRPr="00D3795A" w:rsidRDefault="00FF6C1E" w:rsidP="0013389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  XLPhanCong_Clic</w:t>
      </w:r>
      <w:r w:rsidR="002841D7" w:rsidRPr="00D3795A">
        <w:rPr>
          <w:rFonts w:ascii="Times New Roman" w:hAnsi="Times New Roman" w:cs="Times New Roman"/>
          <w:sz w:val="26"/>
          <w:szCs w:val="26"/>
        </w:rPr>
        <w:t>k()</w:t>
      </w:r>
    </w:p>
    <w:p w14:paraId="1FA1E5E4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 {</w:t>
      </w:r>
    </w:p>
    <w:p w14:paraId="20FD1826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            String magv=… tu combox</w:t>
      </w:r>
    </w:p>
    <w:p w14:paraId="289425C0" w14:textId="77777777" w:rsidR="002841D7" w:rsidRPr="00D3795A" w:rsidRDefault="002841D7" w:rsidP="002841D7">
      <w:pPr>
        <w:ind w:left="1440" w:firstLine="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String mahp=… tu combox</w:t>
      </w:r>
    </w:p>
    <w:p w14:paraId="5678F637" w14:textId="77777777" w:rsidR="002841D7" w:rsidRPr="00D3795A" w:rsidRDefault="00C162AD" w:rsidP="00D3795A">
      <w:pPr>
        <w:ind w:left="1440" w:firstLine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If(</w:t>
      </w:r>
      <w:r w:rsidR="002841D7" w:rsidRPr="00D3795A">
        <w:rPr>
          <w:rFonts w:ascii="Times New Roman" w:hAnsi="Times New Roman" w:cs="Times New Roman"/>
          <w:sz w:val="26"/>
          <w:szCs w:val="26"/>
        </w:rPr>
        <w:t>GiaoVien</w:t>
      </w:r>
      <w:r w:rsidR="00227C1B">
        <w:rPr>
          <w:rFonts w:ascii="Times New Roman" w:hAnsi="Times New Roman" w:cs="Times New Roman"/>
          <w:sz w:val="26"/>
          <w:szCs w:val="26"/>
        </w:rPr>
        <w:t>BUS</w:t>
      </w:r>
      <w:r w:rsidR="002841D7" w:rsidRPr="00D3795A">
        <w:rPr>
          <w:rFonts w:ascii="Times New Roman" w:hAnsi="Times New Roman" w:cs="Times New Roman"/>
          <w:sz w:val="26"/>
          <w:szCs w:val="26"/>
        </w:rPr>
        <w:t>.KiemTraDKVeSoHP(MaGV)==true &amp;&amp;HocPhan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  <w:r w:rsidR="002841D7" w:rsidRPr="00D3795A">
        <w:rPr>
          <w:rFonts w:ascii="Times New Roman" w:hAnsi="Times New Roman" w:cs="Times New Roman"/>
          <w:sz w:val="26"/>
          <w:szCs w:val="26"/>
        </w:rPr>
        <w:t>.KiemTraDKVeSoGV(MaHP)==true)</w:t>
      </w:r>
    </w:p>
    <w:p w14:paraId="798A700C" w14:textId="77777777" w:rsidR="002841D7" w:rsidRPr="00D3795A" w:rsidRDefault="002841D7" w:rsidP="002841D7">
      <w:pPr>
        <w:ind w:left="1440" w:firstLine="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{</w:t>
      </w:r>
    </w:p>
    <w:p w14:paraId="4EF974EB" w14:textId="77777777" w:rsidR="002841D7" w:rsidRPr="00D3795A" w:rsidRDefault="002841D7" w:rsidP="002841D7">
      <w:pPr>
        <w:ind w:left="1440" w:firstLine="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="00A015EA">
        <w:rPr>
          <w:rFonts w:ascii="Times New Roman" w:hAnsi="Times New Roman" w:cs="Times New Roman"/>
          <w:sz w:val="26"/>
          <w:szCs w:val="26"/>
        </w:rPr>
        <w:t>PhanCong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  <w:r w:rsidRPr="00D3795A">
        <w:rPr>
          <w:rFonts w:ascii="Times New Roman" w:hAnsi="Times New Roman" w:cs="Times New Roman"/>
          <w:sz w:val="26"/>
          <w:szCs w:val="26"/>
        </w:rPr>
        <w:t xml:space="preserve"> a = new </w:t>
      </w:r>
      <w:r w:rsidR="00A015EA">
        <w:rPr>
          <w:rFonts w:ascii="Times New Roman" w:hAnsi="Times New Roman" w:cs="Times New Roman"/>
          <w:sz w:val="26"/>
          <w:szCs w:val="26"/>
        </w:rPr>
        <w:t>PhanCong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  <w:r w:rsidRPr="00D3795A">
        <w:rPr>
          <w:rFonts w:ascii="Times New Roman" w:hAnsi="Times New Roman" w:cs="Times New Roman"/>
          <w:sz w:val="26"/>
          <w:szCs w:val="26"/>
        </w:rPr>
        <w:t>(Magv,MaHp)</w:t>
      </w:r>
    </w:p>
    <w:p w14:paraId="53073F40" w14:textId="77777777" w:rsidR="002841D7" w:rsidRDefault="00D3795A" w:rsidP="00AD73F8">
      <w:pPr>
        <w:ind w:left="216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Int m=</w:t>
      </w:r>
      <w:r w:rsidR="00A015EA">
        <w:rPr>
          <w:rFonts w:ascii="Times New Roman" w:hAnsi="Times New Roman" w:cs="Times New Roman"/>
          <w:sz w:val="26"/>
          <w:szCs w:val="26"/>
        </w:rPr>
        <w:t>PhanCong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  <w:r w:rsidR="002841D7" w:rsidRPr="00D3795A">
        <w:rPr>
          <w:rFonts w:ascii="Times New Roman" w:hAnsi="Times New Roman" w:cs="Times New Roman"/>
          <w:sz w:val="26"/>
          <w:szCs w:val="26"/>
        </w:rPr>
        <w:t>.Them(a)</w:t>
      </w:r>
    </w:p>
    <w:p w14:paraId="581258F5" w14:textId="77777777" w:rsidR="00D3795A" w:rsidRDefault="00D3795A" w:rsidP="00D3795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If(m==true)</w:t>
      </w:r>
    </w:p>
    <w:p w14:paraId="52EB9F9F" w14:textId="77777777" w:rsidR="00D3795A" w:rsidRPr="00D3795A" w:rsidRDefault="00D3795A" w:rsidP="00D3795A">
      <w:pPr>
        <w:ind w:left="216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{</w:t>
      </w:r>
    </w:p>
    <w:p w14:paraId="345770D4" w14:textId="77777777" w:rsidR="002841D7" w:rsidRDefault="00D3795A" w:rsidP="002841D7">
      <w:pPr>
        <w:ind w:left="3585" w:firstLine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nt o=</w:t>
      </w:r>
      <w:r w:rsidR="002841D7" w:rsidRPr="00D3795A">
        <w:rPr>
          <w:rFonts w:ascii="Times New Roman" w:hAnsi="Times New Roman" w:cs="Times New Roman"/>
          <w:sz w:val="26"/>
          <w:szCs w:val="26"/>
        </w:rPr>
        <w:t>GiaoVien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  <w:r w:rsidR="002841D7" w:rsidRPr="00D3795A">
        <w:rPr>
          <w:rFonts w:ascii="Times New Roman" w:hAnsi="Times New Roman" w:cs="Times New Roman"/>
          <w:sz w:val="26"/>
          <w:szCs w:val="26"/>
        </w:rPr>
        <w:t>.TangSoHP(magv)</w:t>
      </w:r>
    </w:p>
    <w:p w14:paraId="1990353B" w14:textId="77777777" w:rsidR="00D3795A" w:rsidRDefault="00D3795A" w:rsidP="002841D7">
      <w:pPr>
        <w:ind w:left="3585" w:firstLine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f(o==true)</w:t>
      </w:r>
    </w:p>
    <w:p w14:paraId="4C56E576" w14:textId="77777777" w:rsidR="00D3795A" w:rsidRDefault="00D3795A" w:rsidP="002841D7">
      <w:pPr>
        <w:ind w:left="3585" w:firstLine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Thong bao phan cong thanh cong</w:t>
      </w:r>
    </w:p>
    <w:p w14:paraId="3CADAF37" w14:textId="77777777" w:rsidR="00D3795A" w:rsidRPr="00D3795A" w:rsidRDefault="00D3795A" w:rsidP="00D3795A">
      <w:pPr>
        <w:ind w:left="216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}</w:t>
      </w:r>
    </w:p>
    <w:p w14:paraId="6E27B887" w14:textId="77777777" w:rsidR="002841D7" w:rsidRPr="00D3795A" w:rsidRDefault="002841D7" w:rsidP="002841D7">
      <w:pPr>
        <w:ind w:left="3585" w:firstLine="0"/>
        <w:rPr>
          <w:rFonts w:ascii="Times New Roman" w:hAnsi="Times New Roman" w:cs="Times New Roman"/>
          <w:sz w:val="26"/>
          <w:szCs w:val="26"/>
        </w:rPr>
      </w:pPr>
    </w:p>
    <w:p w14:paraId="04DF144C" w14:textId="77777777" w:rsidR="002841D7" w:rsidRPr="00D3795A" w:rsidRDefault="002841D7" w:rsidP="002841D7">
      <w:pPr>
        <w:ind w:left="1440" w:firstLine="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 }</w:t>
      </w:r>
    </w:p>
    <w:p w14:paraId="7D1A67D2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</w:p>
    <w:p w14:paraId="790DD6AD" w14:textId="77777777" w:rsidR="002841D7" w:rsidRPr="00D3795A" w:rsidRDefault="002841D7" w:rsidP="002841D7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}</w:t>
      </w:r>
    </w:p>
    <w:p w14:paraId="22F1A090" w14:textId="77777777" w:rsidR="002841D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2AA97594" w14:textId="77777777" w:rsidR="00133897" w:rsidRPr="00D3795A" w:rsidRDefault="002841D7" w:rsidP="0013389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GiaoVien</w:t>
      </w:r>
      <w:r w:rsidR="00227C1B">
        <w:rPr>
          <w:rFonts w:ascii="Times New Roman" w:hAnsi="Times New Roman" w:cs="Times New Roman"/>
          <w:sz w:val="26"/>
          <w:szCs w:val="26"/>
        </w:rPr>
        <w:t>BUS</w:t>
      </w:r>
    </w:p>
    <w:p w14:paraId="42106A42" w14:textId="77777777" w:rsidR="00133897" w:rsidRPr="00D3795A" w:rsidRDefault="002841D7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</w:p>
    <w:p w14:paraId="0AC9485C" w14:textId="77777777" w:rsidR="002841D7" w:rsidRPr="00D3795A" w:rsidRDefault="00AD73F8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          </w:t>
      </w:r>
      <w:r w:rsidR="002841D7" w:rsidRPr="00D3795A">
        <w:rPr>
          <w:rFonts w:ascii="Times New Roman" w:hAnsi="Times New Roman" w:cs="Times New Roman"/>
          <w:sz w:val="26"/>
          <w:szCs w:val="26"/>
        </w:rPr>
        <w:t>MaGV String</w:t>
      </w:r>
    </w:p>
    <w:p w14:paraId="66E9B7DA" w14:textId="77777777" w:rsidR="002841D7" w:rsidRPr="00D3795A" w:rsidRDefault="006F70B3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</w:t>
      </w:r>
      <w:r w:rsidR="002841D7" w:rsidRPr="00D3795A">
        <w:rPr>
          <w:rFonts w:ascii="Times New Roman" w:hAnsi="Times New Roman" w:cs="Times New Roman"/>
          <w:sz w:val="26"/>
          <w:szCs w:val="26"/>
        </w:rPr>
        <w:t>TenGV String</w:t>
      </w:r>
    </w:p>
    <w:p w14:paraId="2F3F1C82" w14:textId="77777777" w:rsidR="002841D7" w:rsidRDefault="00CB2DC8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  </w:t>
      </w:r>
      <w:r w:rsidR="002841D7" w:rsidRPr="00D3795A">
        <w:rPr>
          <w:rFonts w:ascii="Times New Roman" w:hAnsi="Times New Roman" w:cs="Times New Roman"/>
          <w:sz w:val="26"/>
          <w:szCs w:val="26"/>
        </w:rPr>
        <w:t>&lt;&lt;Static&gt;&gt; LayDSGV():GiaoVien</w:t>
      </w:r>
      <w:r w:rsidR="00CB63D7">
        <w:rPr>
          <w:rFonts w:ascii="Times New Roman" w:hAnsi="Times New Roman" w:cs="Times New Roman"/>
          <w:sz w:val="26"/>
          <w:szCs w:val="26"/>
        </w:rPr>
        <w:t>BUS</w:t>
      </w:r>
      <w:r w:rsidR="002841D7" w:rsidRPr="00D3795A">
        <w:rPr>
          <w:rFonts w:ascii="Times New Roman" w:hAnsi="Times New Roman" w:cs="Times New Roman"/>
          <w:sz w:val="26"/>
          <w:szCs w:val="26"/>
        </w:rPr>
        <w:t>[]</w:t>
      </w:r>
    </w:p>
    <w:p w14:paraId="233579CD" w14:textId="77777777" w:rsidR="009B472F" w:rsidRDefault="00227C1B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{     return GiaoVienDAO</w:t>
      </w:r>
      <w:r w:rsidR="009B472F">
        <w:rPr>
          <w:rFonts w:ascii="Times New Roman" w:hAnsi="Times New Roman" w:cs="Times New Roman"/>
          <w:sz w:val="26"/>
          <w:szCs w:val="26"/>
        </w:rPr>
        <w:t>.LayDSGV();</w:t>
      </w:r>
    </w:p>
    <w:p w14:paraId="558E6764" w14:textId="77777777" w:rsidR="009B472F" w:rsidRPr="00D3795A" w:rsidRDefault="009B472F" w:rsidP="009B472F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}</w:t>
      </w:r>
    </w:p>
    <w:p w14:paraId="532150D4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&lt;&lt;Static&gt;&gt;KiemTraDKVeSoHP(MaGV:String): Boolean</w:t>
      </w:r>
    </w:p>
    <w:p w14:paraId="4026A544" w14:textId="77777777" w:rsidR="00B63792" w:rsidRPr="00D3795A" w:rsidRDefault="00CB2DC8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    </w:t>
      </w:r>
      <w:r w:rsidR="00B63792" w:rsidRPr="00D3795A">
        <w:rPr>
          <w:rFonts w:ascii="Times New Roman" w:hAnsi="Times New Roman" w:cs="Times New Roman"/>
          <w:sz w:val="26"/>
          <w:szCs w:val="26"/>
        </w:rPr>
        <w:t xml:space="preserve">{           </w:t>
      </w:r>
      <w:r w:rsidR="00CD3F9C">
        <w:rPr>
          <w:rFonts w:ascii="Times New Roman" w:hAnsi="Times New Roman" w:cs="Times New Roman"/>
          <w:sz w:val="26"/>
          <w:szCs w:val="26"/>
        </w:rPr>
        <w:t xml:space="preserve">    int k=GiaoVienDAO</w:t>
      </w:r>
      <w:r w:rsidR="00B63792" w:rsidRPr="00D3795A">
        <w:rPr>
          <w:rFonts w:ascii="Times New Roman" w:hAnsi="Times New Roman" w:cs="Times New Roman"/>
          <w:sz w:val="26"/>
          <w:szCs w:val="26"/>
        </w:rPr>
        <w:t>. SoHP4tcDcPC(MaGV)</w:t>
      </w:r>
    </w:p>
    <w:p w14:paraId="259EE9C9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 xml:space="preserve">    If(k&gt;</w:t>
      </w:r>
      <w:r w:rsidRPr="00C162AD">
        <w:rPr>
          <w:rFonts w:ascii="Times New Roman" w:hAnsi="Times New Roman" w:cs="Times New Roman"/>
          <w:color w:val="FF0000"/>
          <w:sz w:val="26"/>
          <w:szCs w:val="26"/>
        </w:rPr>
        <w:t>3</w:t>
      </w:r>
      <w:r w:rsidRPr="00D3795A">
        <w:rPr>
          <w:rFonts w:ascii="Times New Roman" w:hAnsi="Times New Roman" w:cs="Times New Roman"/>
          <w:sz w:val="26"/>
          <w:szCs w:val="26"/>
        </w:rPr>
        <w:t>)</w:t>
      </w:r>
    </w:p>
    <w:p w14:paraId="5C7B93D1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Return false;</w:t>
      </w:r>
    </w:p>
    <w:p w14:paraId="0BE2A3ED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 xml:space="preserve">    Return true;</w:t>
      </w:r>
    </w:p>
    <w:p w14:paraId="10B77D43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          }</w:t>
      </w:r>
    </w:p>
    <w:p w14:paraId="6A4D35B9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&lt;&lt;Static&gt;&gt;TangSoHP(magv: String ): Boolean</w:t>
      </w:r>
    </w:p>
    <w:p w14:paraId="2F12F7DD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</w:p>
    <w:p w14:paraId="05BBA438" w14:textId="77777777" w:rsidR="00B63792" w:rsidRPr="00D3795A" w:rsidRDefault="00CD3F9C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 If (GiaoVienDAO</w:t>
      </w:r>
      <w:r w:rsidR="00B63792" w:rsidRPr="00D3795A">
        <w:rPr>
          <w:rFonts w:ascii="Times New Roman" w:hAnsi="Times New Roman" w:cs="Times New Roman"/>
          <w:sz w:val="26"/>
          <w:szCs w:val="26"/>
        </w:rPr>
        <w:t>.TangSoHP(maGV)==true)</w:t>
      </w:r>
    </w:p>
    <w:p w14:paraId="0A979E09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Return true;</w:t>
      </w:r>
    </w:p>
    <w:p w14:paraId="759680C1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  <w:t>Else</w:t>
      </w:r>
    </w:p>
    <w:p w14:paraId="29D662E0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lastRenderedPageBreak/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Return false;</w:t>
      </w:r>
    </w:p>
    <w:p w14:paraId="209C0178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1BF1271F" w14:textId="77777777" w:rsidR="002841D7" w:rsidRPr="00D3795A" w:rsidRDefault="002841D7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  <w:t>}</w:t>
      </w:r>
    </w:p>
    <w:p w14:paraId="0D769187" w14:textId="77777777" w:rsidR="00133897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HocPhan</w:t>
      </w:r>
      <w:r w:rsidR="00227C1B">
        <w:rPr>
          <w:rFonts w:ascii="Times New Roman" w:hAnsi="Times New Roman" w:cs="Times New Roman"/>
          <w:sz w:val="26"/>
          <w:szCs w:val="26"/>
        </w:rPr>
        <w:t>BUS</w:t>
      </w:r>
    </w:p>
    <w:p w14:paraId="18B9A38A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</w:p>
    <w:p w14:paraId="24C3A127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MaHP:String</w:t>
      </w:r>
    </w:p>
    <w:p w14:paraId="000A1B9B" w14:textId="77777777" w:rsidR="00B63792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MaMH:String</w:t>
      </w:r>
    </w:p>
    <w:p w14:paraId="1ED1B2E5" w14:textId="77777777" w:rsidR="00382C61" w:rsidRDefault="00382C61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&lt;&lt;static&gt;&gt; layDSHP():HP</w:t>
      </w:r>
      <w:r w:rsidR="00CB63D7">
        <w:rPr>
          <w:rFonts w:ascii="Times New Roman" w:hAnsi="Times New Roman" w:cs="Times New Roman"/>
          <w:sz w:val="26"/>
          <w:szCs w:val="26"/>
        </w:rPr>
        <w:t>BUS</w:t>
      </w:r>
      <w:r>
        <w:rPr>
          <w:rFonts w:ascii="Times New Roman" w:hAnsi="Times New Roman" w:cs="Times New Roman"/>
          <w:sz w:val="26"/>
          <w:szCs w:val="26"/>
        </w:rPr>
        <w:t>[]</w:t>
      </w:r>
    </w:p>
    <w:p w14:paraId="6DC8CDC3" w14:textId="77777777" w:rsidR="009B472F" w:rsidRDefault="00227C1B" w:rsidP="009B472F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{</w:t>
      </w:r>
      <w:r>
        <w:rPr>
          <w:rFonts w:ascii="Times New Roman" w:hAnsi="Times New Roman" w:cs="Times New Roman"/>
          <w:sz w:val="26"/>
          <w:szCs w:val="26"/>
        </w:rPr>
        <w:tab/>
        <w:t>return HocPhanDAO</w:t>
      </w:r>
      <w:r w:rsidR="009B472F">
        <w:rPr>
          <w:rFonts w:ascii="Times New Roman" w:hAnsi="Times New Roman" w:cs="Times New Roman"/>
          <w:sz w:val="26"/>
          <w:szCs w:val="26"/>
        </w:rPr>
        <w:t>.LayDSHP();</w:t>
      </w:r>
    </w:p>
    <w:p w14:paraId="4B8A9FC2" w14:textId="77777777" w:rsidR="009B472F" w:rsidRPr="00D3795A" w:rsidRDefault="009B472F" w:rsidP="009B472F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}</w:t>
      </w:r>
    </w:p>
    <w:p w14:paraId="201FC14D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&lt;&lt;Static&gt;&gt;KiemTraDKVeSoGV(MaHP:String):Boolean</w:t>
      </w:r>
    </w:p>
    <w:p w14:paraId="7D47690E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="00CD3F9C">
        <w:rPr>
          <w:rFonts w:ascii="Times New Roman" w:hAnsi="Times New Roman" w:cs="Times New Roman"/>
          <w:sz w:val="26"/>
          <w:szCs w:val="26"/>
        </w:rPr>
        <w:t xml:space="preserve">   int k=HocPhanDAO</w:t>
      </w:r>
      <w:r w:rsidR="00D3795A" w:rsidRPr="00D3795A">
        <w:rPr>
          <w:rFonts w:ascii="Times New Roman" w:hAnsi="Times New Roman" w:cs="Times New Roman"/>
          <w:sz w:val="26"/>
          <w:szCs w:val="26"/>
        </w:rPr>
        <w:t>.LaySoTC(MaHP);</w:t>
      </w:r>
    </w:p>
    <w:p w14:paraId="3796463B" w14:textId="77777777" w:rsidR="00D3795A" w:rsidRPr="00D3795A" w:rsidRDefault="00CD3F9C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   int h=HocPhanDAO</w:t>
      </w:r>
      <w:r w:rsidR="00D3795A" w:rsidRPr="00D3795A">
        <w:rPr>
          <w:rFonts w:ascii="Times New Roman" w:hAnsi="Times New Roman" w:cs="Times New Roman"/>
          <w:sz w:val="26"/>
          <w:szCs w:val="26"/>
        </w:rPr>
        <w:t>.LaySoGVdcPC (MaHP);</w:t>
      </w:r>
    </w:p>
    <w:p w14:paraId="1B1120EC" w14:textId="77777777" w:rsidR="00D3795A" w:rsidRPr="00D3795A" w:rsidRDefault="00D3795A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       if(k!=4 and h</w:t>
      </w:r>
      <w:r w:rsidR="00C162AD">
        <w:rPr>
          <w:rFonts w:ascii="Times New Roman" w:hAnsi="Times New Roman" w:cs="Times New Roman"/>
          <w:sz w:val="26"/>
          <w:szCs w:val="26"/>
        </w:rPr>
        <w:t>==0</w:t>
      </w:r>
      <w:r w:rsidRPr="00D3795A">
        <w:rPr>
          <w:rFonts w:ascii="Times New Roman" w:hAnsi="Times New Roman" w:cs="Times New Roman"/>
          <w:sz w:val="26"/>
          <w:szCs w:val="26"/>
        </w:rPr>
        <w:t>)</w:t>
      </w:r>
    </w:p>
    <w:p w14:paraId="7B28CF41" w14:textId="77777777" w:rsidR="00D3795A" w:rsidRPr="00D3795A" w:rsidRDefault="00D3795A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return true;</w:t>
      </w:r>
    </w:p>
    <w:p w14:paraId="67A3E26D" w14:textId="77777777" w:rsidR="00D3795A" w:rsidRPr="00D3795A" w:rsidRDefault="00D3795A" w:rsidP="00D3795A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 xml:space="preserve">                          if(k==4 and h&lt;=1)</w:t>
      </w:r>
    </w:p>
    <w:p w14:paraId="15326C82" w14:textId="77777777" w:rsidR="00D3795A" w:rsidRPr="00D3795A" w:rsidRDefault="00D3795A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return true;</w:t>
      </w:r>
    </w:p>
    <w:p w14:paraId="4A7962D6" w14:textId="77777777" w:rsidR="00D3795A" w:rsidRPr="00D3795A" w:rsidRDefault="00D3795A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  <w:t>return false;</w:t>
      </w:r>
    </w:p>
    <w:p w14:paraId="2DD17AA5" w14:textId="77777777" w:rsidR="00D3795A" w:rsidRPr="00D3795A" w:rsidRDefault="00D3795A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</w:p>
    <w:p w14:paraId="585AC9AE" w14:textId="77777777" w:rsidR="00D3795A" w:rsidRPr="00D3795A" w:rsidRDefault="00D3795A" w:rsidP="00D3795A">
      <w:pPr>
        <w:ind w:left="720" w:firstLine="720"/>
        <w:rPr>
          <w:rFonts w:ascii="Times New Roman" w:hAnsi="Times New Roman" w:cs="Times New Roman"/>
          <w:sz w:val="26"/>
          <w:szCs w:val="26"/>
        </w:rPr>
      </w:pPr>
    </w:p>
    <w:p w14:paraId="2DF80BD4" w14:textId="77777777" w:rsidR="00D3795A" w:rsidRPr="00D3795A" w:rsidRDefault="00D3795A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</w:p>
    <w:p w14:paraId="1FEA81E9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02867C79" w14:textId="77777777" w:rsidR="00A015EA" w:rsidRPr="00D3795A" w:rsidRDefault="00B63792" w:rsidP="00C162AD">
      <w:pPr>
        <w:tabs>
          <w:tab w:val="left" w:pos="720"/>
          <w:tab w:val="left" w:pos="1440"/>
          <w:tab w:val="left" w:pos="2913"/>
        </w:tabs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="00A015EA" w:rsidRPr="00D3795A">
        <w:rPr>
          <w:rFonts w:ascii="Times New Roman" w:hAnsi="Times New Roman" w:cs="Times New Roman"/>
          <w:sz w:val="26"/>
          <w:szCs w:val="26"/>
        </w:rPr>
        <w:tab/>
      </w:r>
      <w:r w:rsidR="00C162AD">
        <w:rPr>
          <w:rFonts w:ascii="Times New Roman" w:hAnsi="Times New Roman" w:cs="Times New Roman"/>
          <w:sz w:val="26"/>
          <w:szCs w:val="26"/>
        </w:rPr>
        <w:tab/>
      </w:r>
    </w:p>
    <w:p w14:paraId="7C61E39A" w14:textId="77777777" w:rsidR="00B63792" w:rsidRDefault="00B63792" w:rsidP="00A015EA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52658D3F" w14:textId="77777777" w:rsidR="00A015EA" w:rsidRDefault="00A015EA" w:rsidP="00A015E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hanCong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</w:p>
    <w:p w14:paraId="1CE895DC" w14:textId="77777777" w:rsidR="00A015EA" w:rsidRDefault="00A015EA" w:rsidP="00A015E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{</w:t>
      </w:r>
      <w:r>
        <w:rPr>
          <w:rFonts w:ascii="Times New Roman" w:hAnsi="Times New Roman" w:cs="Times New Roman"/>
          <w:sz w:val="26"/>
          <w:szCs w:val="26"/>
        </w:rPr>
        <w:tab/>
        <w:t>MaHP:String; MaGV:String</w:t>
      </w:r>
    </w:p>
    <w:p w14:paraId="21C9E8F3" w14:textId="77777777" w:rsidR="00A015EA" w:rsidRPr="00D3795A" w:rsidRDefault="00A015EA" w:rsidP="00A015E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>Them(</w:t>
      </w:r>
      <w:r>
        <w:rPr>
          <w:rFonts w:ascii="Times New Roman" w:hAnsi="Times New Roman" w:cs="Times New Roman"/>
          <w:sz w:val="26"/>
          <w:szCs w:val="26"/>
        </w:rPr>
        <w:t>PhanCong</w:t>
      </w:r>
      <w:r w:rsidR="00CD3F9C">
        <w:rPr>
          <w:rFonts w:ascii="Times New Roman" w:hAnsi="Times New Roman" w:cs="Times New Roman"/>
          <w:sz w:val="26"/>
          <w:szCs w:val="26"/>
        </w:rPr>
        <w:t>BUS</w:t>
      </w:r>
      <w:r>
        <w:rPr>
          <w:rFonts w:ascii="Times New Roman" w:hAnsi="Times New Roman" w:cs="Times New Roman"/>
          <w:sz w:val="26"/>
          <w:szCs w:val="26"/>
        </w:rPr>
        <w:t xml:space="preserve"> a</w:t>
      </w:r>
      <w:r w:rsidRPr="00D3795A">
        <w:rPr>
          <w:rFonts w:ascii="Times New Roman" w:hAnsi="Times New Roman" w:cs="Times New Roman"/>
          <w:sz w:val="26"/>
          <w:szCs w:val="26"/>
        </w:rPr>
        <w:t>)</w:t>
      </w:r>
    </w:p>
    <w:p w14:paraId="59FA6574" w14:textId="77777777" w:rsidR="00A015EA" w:rsidRPr="00D3795A" w:rsidRDefault="00A015EA" w:rsidP="00A015E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</w:p>
    <w:p w14:paraId="7612EF4D" w14:textId="77777777" w:rsidR="00A015EA" w:rsidRPr="00D3795A" w:rsidRDefault="00A015EA" w:rsidP="00A015E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  <w:t>If(</w:t>
      </w:r>
      <w:r w:rsidR="00CD3F9C">
        <w:rPr>
          <w:rFonts w:ascii="Times New Roman" w:hAnsi="Times New Roman" w:cs="Times New Roman"/>
          <w:sz w:val="26"/>
          <w:szCs w:val="26"/>
        </w:rPr>
        <w:t>PHANCONGDAO</w:t>
      </w:r>
      <w:r>
        <w:rPr>
          <w:rFonts w:ascii="Times New Roman" w:hAnsi="Times New Roman" w:cs="Times New Roman"/>
          <w:sz w:val="26"/>
          <w:szCs w:val="26"/>
        </w:rPr>
        <w:t>.Them(a</w:t>
      </w:r>
      <w:r w:rsidRPr="00D3795A">
        <w:rPr>
          <w:rFonts w:ascii="Times New Roman" w:hAnsi="Times New Roman" w:cs="Times New Roman"/>
          <w:sz w:val="26"/>
          <w:szCs w:val="26"/>
        </w:rPr>
        <w:t>)==true)</w:t>
      </w:r>
    </w:p>
    <w:p w14:paraId="4F7346D9" w14:textId="77777777" w:rsidR="00A015EA" w:rsidRPr="00D3795A" w:rsidRDefault="00A015EA" w:rsidP="00A015E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Return true;</w:t>
      </w:r>
    </w:p>
    <w:p w14:paraId="1471BFA3" w14:textId="77777777" w:rsidR="00A015EA" w:rsidRPr="00D3795A" w:rsidRDefault="00A015EA" w:rsidP="00A015E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lastRenderedPageBreak/>
        <w:tab/>
        <w:t>Return false;</w:t>
      </w:r>
    </w:p>
    <w:p w14:paraId="6AD18AA8" w14:textId="77777777" w:rsidR="00A015EA" w:rsidRPr="00D3795A" w:rsidRDefault="00A015EA" w:rsidP="00A015EA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03C142F3" w14:textId="77777777" w:rsidR="00A015EA" w:rsidRDefault="00A015EA" w:rsidP="00A015EA">
      <w:pPr>
        <w:rPr>
          <w:rFonts w:ascii="Times New Roman" w:hAnsi="Times New Roman" w:cs="Times New Roman"/>
          <w:sz w:val="26"/>
          <w:szCs w:val="26"/>
        </w:rPr>
      </w:pPr>
    </w:p>
    <w:p w14:paraId="283217C1" w14:textId="77777777" w:rsidR="00A015EA" w:rsidRPr="00D3795A" w:rsidRDefault="00A015EA" w:rsidP="00A015E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}</w:t>
      </w:r>
    </w:p>
    <w:p w14:paraId="24C618C9" w14:textId="77777777" w:rsidR="00B63792" w:rsidRPr="00D3795A" w:rsidRDefault="00B63792" w:rsidP="00B63792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GiaoVien</w:t>
      </w:r>
      <w:r w:rsidR="00CD3F9C">
        <w:rPr>
          <w:rFonts w:ascii="Times New Roman" w:hAnsi="Times New Roman" w:cs="Times New Roman"/>
          <w:sz w:val="26"/>
          <w:szCs w:val="26"/>
        </w:rPr>
        <w:t>DAO</w:t>
      </w:r>
    </w:p>
    <w:p w14:paraId="5EB1B068" w14:textId="77777777" w:rsidR="00B63792" w:rsidRPr="00D3795A" w:rsidRDefault="00B63792" w:rsidP="00B63792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</w:p>
    <w:p w14:paraId="61C97A5E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&lt;&lt;Static&gt;&gt; LayDSGV():GiaoVien</w:t>
      </w:r>
      <w:r w:rsidR="005D0C8F">
        <w:rPr>
          <w:rFonts w:ascii="Times New Roman" w:hAnsi="Times New Roman" w:cs="Times New Roman"/>
          <w:sz w:val="26"/>
          <w:szCs w:val="26"/>
        </w:rPr>
        <w:t>BUS</w:t>
      </w:r>
      <w:r w:rsidRPr="00D3795A">
        <w:rPr>
          <w:rFonts w:ascii="Times New Roman" w:hAnsi="Times New Roman" w:cs="Times New Roman"/>
          <w:sz w:val="26"/>
          <w:szCs w:val="26"/>
        </w:rPr>
        <w:t>[]</w:t>
      </w:r>
    </w:p>
    <w:p w14:paraId="09685A45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&lt;&lt;Static&gt;&gt; SoHP4tcDcPC(MaGV:String): Int</w:t>
      </w:r>
    </w:p>
    <w:p w14:paraId="035BAEAF" w14:textId="77777777" w:rsidR="00B63792" w:rsidRPr="00D3795A" w:rsidRDefault="00B63792" w:rsidP="00B63792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&lt;&lt;Static&gt;&gt; TangSoHP(magv: String ): Boolean</w:t>
      </w:r>
    </w:p>
    <w:p w14:paraId="6F492A17" w14:textId="77777777" w:rsidR="00B63792" w:rsidRPr="00D3795A" w:rsidRDefault="00B63792" w:rsidP="00B63792">
      <w:pPr>
        <w:rPr>
          <w:rFonts w:ascii="Times New Roman" w:hAnsi="Times New Roman" w:cs="Times New Roman"/>
          <w:sz w:val="26"/>
          <w:szCs w:val="26"/>
        </w:rPr>
      </w:pPr>
    </w:p>
    <w:p w14:paraId="64E0AF3C" w14:textId="77777777" w:rsidR="00B63792" w:rsidRPr="00D3795A" w:rsidRDefault="00B63792" w:rsidP="00B63792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1AAF8CCE" w14:textId="77777777" w:rsidR="00B63792" w:rsidRPr="00D3795A" w:rsidRDefault="00CD3F9C" w:rsidP="00811B5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ocPhanDAO</w:t>
      </w:r>
    </w:p>
    <w:p w14:paraId="5BB985EA" w14:textId="77777777" w:rsidR="00B63792" w:rsidRPr="00D3795A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{</w:t>
      </w:r>
    </w:p>
    <w:p w14:paraId="77533BFE" w14:textId="77777777" w:rsidR="005D0C8F" w:rsidRDefault="00B63792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</w:r>
      <w:r w:rsidR="005D0C8F">
        <w:rPr>
          <w:rFonts w:ascii="Times New Roman" w:hAnsi="Times New Roman" w:cs="Times New Roman"/>
          <w:sz w:val="26"/>
          <w:szCs w:val="26"/>
        </w:rPr>
        <w:t>&lt;Static&gt;&gt; LayDSHp():HocPhanBUS</w:t>
      </w:r>
      <w:r w:rsidR="00B93223">
        <w:rPr>
          <w:rFonts w:ascii="Times New Roman" w:hAnsi="Times New Roman" w:cs="Times New Roman"/>
          <w:sz w:val="26"/>
          <w:szCs w:val="26"/>
        </w:rPr>
        <w:t>[]</w:t>
      </w:r>
    </w:p>
    <w:p w14:paraId="4F31853F" w14:textId="77777777" w:rsidR="00B63792" w:rsidRPr="00D3795A" w:rsidRDefault="00B63792" w:rsidP="005D0C8F">
      <w:pPr>
        <w:ind w:left="720" w:firstLine="720"/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&lt;&lt;Static&gt;&gt; LaySoGVdcPC (MaHP</w:t>
      </w:r>
      <w:r w:rsidR="00D3795A" w:rsidRPr="00D3795A">
        <w:rPr>
          <w:rFonts w:ascii="Times New Roman" w:hAnsi="Times New Roman" w:cs="Times New Roman"/>
          <w:sz w:val="26"/>
          <w:szCs w:val="26"/>
        </w:rPr>
        <w:t>:String</w:t>
      </w:r>
      <w:r w:rsidRPr="00D3795A">
        <w:rPr>
          <w:rFonts w:ascii="Times New Roman" w:hAnsi="Times New Roman" w:cs="Times New Roman"/>
          <w:sz w:val="26"/>
          <w:szCs w:val="26"/>
        </w:rPr>
        <w:t>):int</w:t>
      </w:r>
    </w:p>
    <w:p w14:paraId="39D19309" w14:textId="77777777" w:rsidR="00D3795A" w:rsidRPr="00D3795A" w:rsidRDefault="00D3795A" w:rsidP="00D3795A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ab/>
      </w:r>
      <w:r w:rsidRPr="00D3795A">
        <w:rPr>
          <w:rFonts w:ascii="Times New Roman" w:hAnsi="Times New Roman" w:cs="Times New Roman"/>
          <w:sz w:val="26"/>
          <w:szCs w:val="26"/>
        </w:rPr>
        <w:tab/>
        <w:t>&lt;&lt;Static&gt;&gt;Them(hp:HocPhan):boolean</w:t>
      </w:r>
    </w:p>
    <w:p w14:paraId="38028F3F" w14:textId="77777777" w:rsidR="00D3795A" w:rsidRDefault="00D3795A" w:rsidP="00811B57">
      <w:pPr>
        <w:rPr>
          <w:rFonts w:ascii="Times New Roman" w:hAnsi="Times New Roman" w:cs="Times New Roman"/>
          <w:sz w:val="26"/>
          <w:szCs w:val="26"/>
        </w:rPr>
      </w:pPr>
      <w:r w:rsidRPr="00D3795A">
        <w:rPr>
          <w:rFonts w:ascii="Times New Roman" w:hAnsi="Times New Roman" w:cs="Times New Roman"/>
          <w:sz w:val="26"/>
          <w:szCs w:val="26"/>
        </w:rPr>
        <w:t>}</w:t>
      </w:r>
    </w:p>
    <w:p w14:paraId="553E2898" w14:textId="77777777" w:rsidR="00CD3F9C" w:rsidRDefault="00CD3F9C" w:rsidP="00811B57">
      <w:pPr>
        <w:rPr>
          <w:sz w:val="24"/>
        </w:rPr>
      </w:pPr>
      <w:r>
        <w:rPr>
          <w:sz w:val="24"/>
        </w:rPr>
        <w:t>PhanCongDAO</w:t>
      </w:r>
    </w:p>
    <w:p w14:paraId="4CA83EB6" w14:textId="77777777" w:rsidR="00CD3F9C" w:rsidRDefault="00CD3F9C" w:rsidP="00811B57">
      <w:pPr>
        <w:rPr>
          <w:sz w:val="24"/>
        </w:rPr>
      </w:pPr>
      <w:r>
        <w:rPr>
          <w:sz w:val="24"/>
        </w:rPr>
        <w:t>{</w:t>
      </w:r>
    </w:p>
    <w:p w14:paraId="6D7AB0BE" w14:textId="77777777" w:rsidR="00CD3F9C" w:rsidRDefault="00CD3F9C" w:rsidP="00811B5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&lt;&lt;static&gt;&gt; Them(PhanCongBUS a): boolean</w:t>
      </w:r>
    </w:p>
    <w:p w14:paraId="16DB670E" w14:textId="77777777" w:rsidR="00CD3F9C" w:rsidRDefault="00CD3F9C" w:rsidP="00811B57">
      <w:pPr>
        <w:rPr>
          <w:sz w:val="24"/>
        </w:rPr>
      </w:pPr>
      <w:r>
        <w:rPr>
          <w:sz w:val="24"/>
        </w:rPr>
        <w:t>}</w:t>
      </w:r>
    </w:p>
    <w:p w14:paraId="7A0D4BA4" w14:textId="77777777" w:rsidR="00816A30" w:rsidRPr="00C162AD" w:rsidRDefault="00816A30" w:rsidP="00B3174D">
      <w:pPr>
        <w:tabs>
          <w:tab w:val="left" w:pos="3967"/>
        </w:tabs>
        <w:rPr>
          <w:b/>
          <w:sz w:val="24"/>
        </w:rPr>
      </w:pPr>
      <w:r w:rsidRPr="00C162AD">
        <w:rPr>
          <w:b/>
          <w:sz w:val="24"/>
        </w:rPr>
        <w:t>Viet vo bai lam.</w:t>
      </w:r>
      <w:r w:rsidR="00B3174D" w:rsidRPr="00C162AD">
        <w:rPr>
          <w:b/>
          <w:sz w:val="24"/>
        </w:rPr>
        <w:tab/>
      </w:r>
    </w:p>
    <w:p w14:paraId="6B1BBE53" w14:textId="77777777" w:rsidR="00D3795A" w:rsidRDefault="00D3795A" w:rsidP="00811B57">
      <w:pPr>
        <w:rPr>
          <w:sz w:val="24"/>
        </w:rPr>
      </w:pPr>
      <w:r>
        <w:rPr>
          <w:sz w:val="24"/>
        </w:rPr>
        <w:t>So Do Lop</w:t>
      </w:r>
    </w:p>
    <w:p w14:paraId="226157C9" w14:textId="77777777" w:rsidR="00D3795A" w:rsidRDefault="00D3795A" w:rsidP="00811B57">
      <w:pPr>
        <w:rPr>
          <w:sz w:val="24"/>
        </w:rPr>
      </w:pPr>
      <w:r>
        <w:rPr>
          <w:sz w:val="24"/>
        </w:rPr>
        <w:t>Tang Giao Dien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D3795A" w14:paraId="1D6AC5CE" w14:textId="77777777" w:rsidTr="00D3795A">
        <w:tc>
          <w:tcPr>
            <w:tcW w:w="10386" w:type="dxa"/>
          </w:tcPr>
          <w:p w14:paraId="0B718793" w14:textId="77777777" w:rsidR="00D3795A" w:rsidRDefault="003B02C6" w:rsidP="00811B57">
            <w:pPr>
              <w:ind w:firstLine="0"/>
            </w:pPr>
            <w:r>
              <w:rPr>
                <w:sz w:val="24"/>
              </w:rPr>
              <w:t>ManHi</w:t>
            </w:r>
            <w:r w:rsidR="00D3795A">
              <w:rPr>
                <w:sz w:val="24"/>
              </w:rPr>
              <w:t>nhPhanCong</w:t>
            </w:r>
          </w:p>
        </w:tc>
      </w:tr>
      <w:tr w:rsidR="00D3795A" w14:paraId="581C8B05" w14:textId="77777777" w:rsidTr="00D3795A">
        <w:tc>
          <w:tcPr>
            <w:tcW w:w="10386" w:type="dxa"/>
          </w:tcPr>
          <w:p w14:paraId="24333A8B" w14:textId="77777777" w:rsidR="00D3795A" w:rsidRDefault="00D3795A" w:rsidP="00811B57">
            <w:pPr>
              <w:ind w:firstLine="0"/>
            </w:pPr>
            <w:r>
              <w:rPr>
                <w:sz w:val="24"/>
              </w:rPr>
              <w:t>cbGV: combobox</w:t>
            </w:r>
          </w:p>
          <w:p w14:paraId="5C599DA4" w14:textId="77777777" w:rsidR="00D3795A" w:rsidRDefault="003B02C6" w:rsidP="00811B57">
            <w:pPr>
              <w:ind w:firstLine="0"/>
            </w:pPr>
            <w:r>
              <w:rPr>
                <w:sz w:val="24"/>
              </w:rPr>
              <w:t>cbHp</w:t>
            </w:r>
            <w:r w:rsidR="00D3795A">
              <w:rPr>
                <w:sz w:val="24"/>
              </w:rPr>
              <w:t>: combobox</w:t>
            </w:r>
          </w:p>
          <w:p w14:paraId="750190CA" w14:textId="77777777" w:rsidR="00D3795A" w:rsidRDefault="00D3795A" w:rsidP="00811B57">
            <w:pPr>
              <w:ind w:firstLine="0"/>
            </w:pPr>
            <w:r>
              <w:rPr>
                <w:sz w:val="24"/>
              </w:rPr>
              <w:t>btPC: Button</w:t>
            </w:r>
          </w:p>
        </w:tc>
      </w:tr>
      <w:tr w:rsidR="00D3795A" w14:paraId="41BFFEB9" w14:textId="77777777" w:rsidTr="00D3795A">
        <w:tc>
          <w:tcPr>
            <w:tcW w:w="10386" w:type="dxa"/>
          </w:tcPr>
          <w:p w14:paraId="5A0E1F8C" w14:textId="77777777" w:rsidR="00D3795A" w:rsidRDefault="00D3795A" w:rsidP="00811B57">
            <w:pPr>
              <w:ind w:firstLine="0"/>
            </w:pPr>
            <w:r>
              <w:rPr>
                <w:sz w:val="24"/>
              </w:rPr>
              <w:t>HienThi()</w:t>
            </w:r>
          </w:p>
          <w:p w14:paraId="6ADD2ACE" w14:textId="77777777" w:rsidR="00D3795A" w:rsidRDefault="00D3795A" w:rsidP="00811B57">
            <w:pPr>
              <w:ind w:firstLine="0"/>
            </w:pPr>
            <w:r>
              <w:rPr>
                <w:sz w:val="24"/>
              </w:rPr>
              <w:t>PhanCong_click()</w:t>
            </w:r>
          </w:p>
        </w:tc>
      </w:tr>
    </w:tbl>
    <w:p w14:paraId="7D9BC99B" w14:textId="77777777" w:rsidR="00D3795A" w:rsidRDefault="00D3795A" w:rsidP="00811B57">
      <w:pPr>
        <w:rPr>
          <w:sz w:val="24"/>
        </w:rPr>
      </w:pPr>
    </w:p>
    <w:p w14:paraId="5C924DAC" w14:textId="77777777" w:rsidR="00D3795A" w:rsidRDefault="00D3795A" w:rsidP="00811B57">
      <w:pPr>
        <w:rPr>
          <w:sz w:val="24"/>
        </w:rPr>
      </w:pPr>
    </w:p>
    <w:p w14:paraId="73BA9DD1" w14:textId="77777777" w:rsidR="00D3795A" w:rsidRDefault="00D3795A" w:rsidP="00811B57">
      <w:pPr>
        <w:rPr>
          <w:sz w:val="24"/>
        </w:rPr>
      </w:pPr>
      <w:r>
        <w:rPr>
          <w:sz w:val="24"/>
        </w:rPr>
        <w:t>Tang Nghiep Vu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D3795A" w14:paraId="52F707A1" w14:textId="77777777" w:rsidTr="00D3795A">
        <w:tc>
          <w:tcPr>
            <w:tcW w:w="10386" w:type="dxa"/>
          </w:tcPr>
          <w:p w14:paraId="59454F10" w14:textId="77777777" w:rsidR="00D3795A" w:rsidRDefault="003B02C6" w:rsidP="00811B57">
            <w:pPr>
              <w:ind w:firstLine="0"/>
            </w:pPr>
            <w:r>
              <w:rPr>
                <w:sz w:val="24"/>
              </w:rPr>
              <w:t>GiaoVien</w:t>
            </w:r>
            <w:r w:rsidR="00CB63D7">
              <w:rPr>
                <w:sz w:val="24"/>
              </w:rPr>
              <w:t>BUS</w:t>
            </w:r>
          </w:p>
        </w:tc>
      </w:tr>
      <w:tr w:rsidR="00D3795A" w14:paraId="357B2E62" w14:textId="77777777" w:rsidTr="00D3795A">
        <w:tc>
          <w:tcPr>
            <w:tcW w:w="10386" w:type="dxa"/>
          </w:tcPr>
          <w:p w14:paraId="69EC9E20" w14:textId="77777777" w:rsidR="00D3795A" w:rsidRDefault="003B02C6" w:rsidP="00811B57">
            <w:pPr>
              <w:ind w:firstLine="0"/>
            </w:pPr>
            <w:r>
              <w:rPr>
                <w:sz w:val="24"/>
              </w:rPr>
              <w:t>La thuoc tinh o GiaoVien trong DB</w:t>
            </w:r>
            <w:r w:rsidR="00816A30">
              <w:rPr>
                <w:sz w:val="24"/>
              </w:rPr>
              <w:t xml:space="preserve"> (ko ghi nhu vay)</w:t>
            </w:r>
          </w:p>
        </w:tc>
      </w:tr>
      <w:tr w:rsidR="00D3795A" w14:paraId="2E8D95CE" w14:textId="77777777" w:rsidTr="00D3795A">
        <w:tc>
          <w:tcPr>
            <w:tcW w:w="10386" w:type="dxa"/>
          </w:tcPr>
          <w:p w14:paraId="51AF29A3" w14:textId="77777777" w:rsidR="00D3795A" w:rsidRDefault="00382C61" w:rsidP="00811B57">
            <w:pPr>
              <w:ind w:firstLine="0"/>
            </w:pPr>
            <w:r>
              <w:rPr>
                <w:sz w:val="24"/>
              </w:rPr>
              <w:t>&lt;&lt;Static&gt;&gt; LayDSGV(): GiaoVien</w:t>
            </w:r>
            <w:r w:rsidR="00CB63D7">
              <w:rPr>
                <w:sz w:val="24"/>
              </w:rPr>
              <w:t>BUS</w:t>
            </w:r>
            <w:r>
              <w:rPr>
                <w:sz w:val="24"/>
              </w:rPr>
              <w:t>[]</w:t>
            </w:r>
          </w:p>
          <w:p w14:paraId="47DD295B" w14:textId="77777777" w:rsidR="00382C61" w:rsidRDefault="00382C61" w:rsidP="00811B57">
            <w:pPr>
              <w:ind w:firstLine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Static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KiemTraDKVeSoHP(MaG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String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 Boolean</w:t>
            </w:r>
          </w:p>
          <w:p w14:paraId="0A886B6B" w14:textId="77777777" w:rsidR="009B472F" w:rsidRDefault="009B472F" w:rsidP="00811B57">
            <w:pPr>
              <w:ind w:firstLine="0"/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TangSoHP(mag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String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</w:t>
            </w:r>
            <w:r w:rsidR="00CB63D7">
              <w:rPr>
                <w:rFonts w:ascii="Times New Roman" w:hAnsi="Times New Roman" w:cs="Times New Roman"/>
                <w:sz w:val="26"/>
                <w:szCs w:val="26"/>
              </w:rPr>
              <w:t>Boolean</w:t>
            </w:r>
          </w:p>
        </w:tc>
      </w:tr>
    </w:tbl>
    <w:p w14:paraId="08B8C094" w14:textId="77777777" w:rsidR="00D3795A" w:rsidRDefault="00D3795A" w:rsidP="00811B57">
      <w:pPr>
        <w:rPr>
          <w:sz w:val="24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3B02C6" w14:paraId="229A9D56" w14:textId="77777777" w:rsidTr="00ED703F">
        <w:tc>
          <w:tcPr>
            <w:tcW w:w="10386" w:type="dxa"/>
          </w:tcPr>
          <w:p w14:paraId="32C09ED8" w14:textId="77777777" w:rsidR="003B02C6" w:rsidRDefault="003B02C6" w:rsidP="00ED703F">
            <w:pPr>
              <w:ind w:firstLine="0"/>
            </w:pPr>
            <w:r>
              <w:rPr>
                <w:sz w:val="24"/>
              </w:rPr>
              <w:t>HocPhan</w:t>
            </w:r>
            <w:r w:rsidR="00CB63D7">
              <w:rPr>
                <w:sz w:val="24"/>
              </w:rPr>
              <w:t>BUS</w:t>
            </w:r>
          </w:p>
        </w:tc>
      </w:tr>
      <w:tr w:rsidR="003B02C6" w14:paraId="3678CB53" w14:textId="77777777" w:rsidTr="00ED703F">
        <w:tc>
          <w:tcPr>
            <w:tcW w:w="10386" w:type="dxa"/>
          </w:tcPr>
          <w:p w14:paraId="2092B00E" w14:textId="77777777" w:rsidR="003B02C6" w:rsidRDefault="003B02C6" w:rsidP="003B02C6">
            <w:pPr>
              <w:ind w:firstLine="0"/>
            </w:pPr>
            <w:r>
              <w:rPr>
                <w:sz w:val="24"/>
              </w:rPr>
              <w:t>La thuoc tinh o HP trong DB</w:t>
            </w:r>
          </w:p>
        </w:tc>
      </w:tr>
      <w:tr w:rsidR="003B02C6" w14:paraId="2089EBF4" w14:textId="77777777" w:rsidTr="00ED703F">
        <w:tc>
          <w:tcPr>
            <w:tcW w:w="10386" w:type="dxa"/>
          </w:tcPr>
          <w:p w14:paraId="531CF882" w14:textId="77777777" w:rsidR="003B02C6" w:rsidRDefault="00382C61" w:rsidP="00382C61">
            <w:pPr>
              <w:ind w:firstLine="0"/>
            </w:pPr>
            <w:r>
              <w:rPr>
                <w:sz w:val="24"/>
              </w:rPr>
              <w:t>&lt;&lt;Static&gt;&gt; LayDSHP(): HocPhan</w:t>
            </w:r>
            <w:r w:rsidR="00CB63D7">
              <w:rPr>
                <w:sz w:val="24"/>
              </w:rPr>
              <w:t>BUS</w:t>
            </w:r>
            <w:r>
              <w:rPr>
                <w:sz w:val="24"/>
              </w:rPr>
              <w:t>[]</w:t>
            </w:r>
          </w:p>
          <w:p w14:paraId="19766666" w14:textId="77777777" w:rsidR="00382C61" w:rsidRDefault="00382C61" w:rsidP="00382C61">
            <w:pPr>
              <w:ind w:firstLine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KiemTraDKVeSoGV(MaHP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String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boolean</w:t>
            </w:r>
          </w:p>
          <w:p w14:paraId="6E43225B" w14:textId="77777777" w:rsidR="009B472F" w:rsidRDefault="009B472F" w:rsidP="00382C61">
            <w:pPr>
              <w:ind w:firstLine="0"/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Them(a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HocPhan</w:t>
            </w:r>
            <w:r w:rsidR="00CB63D7">
              <w:rPr>
                <w:rFonts w:ascii="Times New Roman" w:hAnsi="Times New Roman" w:cs="Times New Roman"/>
                <w:sz w:val="26"/>
                <w:szCs w:val="26"/>
              </w:rPr>
              <w:t>BUS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boolean</w:t>
            </w:r>
          </w:p>
        </w:tc>
      </w:tr>
    </w:tbl>
    <w:p w14:paraId="662DC2E2" w14:textId="77777777" w:rsidR="003B02C6" w:rsidRDefault="003B02C6" w:rsidP="00811B57">
      <w:pPr>
        <w:rPr>
          <w:sz w:val="24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3B02C6" w14:paraId="2F182712" w14:textId="77777777" w:rsidTr="00ED703F">
        <w:tc>
          <w:tcPr>
            <w:tcW w:w="10386" w:type="dxa"/>
          </w:tcPr>
          <w:p w14:paraId="049A50BD" w14:textId="77777777" w:rsidR="003B02C6" w:rsidRDefault="003B02C6" w:rsidP="00ED703F">
            <w:pPr>
              <w:ind w:firstLine="0"/>
            </w:pPr>
            <w:r>
              <w:rPr>
                <w:sz w:val="24"/>
              </w:rPr>
              <w:t>PhanCong</w:t>
            </w:r>
            <w:r w:rsidR="00CB63D7">
              <w:rPr>
                <w:sz w:val="24"/>
              </w:rPr>
              <w:t>BUS</w:t>
            </w:r>
          </w:p>
        </w:tc>
      </w:tr>
      <w:tr w:rsidR="003B02C6" w14:paraId="255C40A5" w14:textId="77777777" w:rsidTr="00ED703F">
        <w:tc>
          <w:tcPr>
            <w:tcW w:w="10386" w:type="dxa"/>
          </w:tcPr>
          <w:p w14:paraId="4C9FB129" w14:textId="77777777" w:rsidR="003B02C6" w:rsidRDefault="003B02C6" w:rsidP="00ED703F">
            <w:pPr>
              <w:ind w:firstLine="0"/>
            </w:pPr>
            <w:r>
              <w:rPr>
                <w:sz w:val="24"/>
              </w:rPr>
              <w:t>La thuoc tinh o PC trong DB</w:t>
            </w:r>
          </w:p>
        </w:tc>
      </w:tr>
      <w:tr w:rsidR="003B02C6" w14:paraId="3BC497AA" w14:textId="77777777" w:rsidTr="00ED703F">
        <w:tc>
          <w:tcPr>
            <w:tcW w:w="10386" w:type="dxa"/>
          </w:tcPr>
          <w:p w14:paraId="5F28D01B" w14:textId="77777777" w:rsidR="003B02C6" w:rsidRDefault="00A015EA" w:rsidP="00ED703F">
            <w:pPr>
              <w:ind w:firstLine="0"/>
            </w:pPr>
            <w:r>
              <w:rPr>
                <w:sz w:val="24"/>
              </w:rPr>
              <w:t>&lt;&lt;Static&gt;&gt;Them(pc:PhanCong</w:t>
            </w:r>
            <w:r w:rsidR="00CB63D7">
              <w:rPr>
                <w:sz w:val="24"/>
              </w:rPr>
              <w:t>BUS</w:t>
            </w:r>
            <w:r>
              <w:rPr>
                <w:sz w:val="24"/>
              </w:rPr>
              <w:t>): Boolean</w:t>
            </w:r>
          </w:p>
        </w:tc>
      </w:tr>
    </w:tbl>
    <w:p w14:paraId="7FFB3842" w14:textId="77777777" w:rsidR="003B02C6" w:rsidRDefault="003B02C6" w:rsidP="003B02C6">
      <w:pPr>
        <w:rPr>
          <w:sz w:val="24"/>
        </w:rPr>
      </w:pPr>
    </w:p>
    <w:p w14:paraId="63AA4492" w14:textId="77777777" w:rsidR="003B02C6" w:rsidRDefault="003B02C6" w:rsidP="003B02C6">
      <w:pPr>
        <w:rPr>
          <w:sz w:val="24"/>
        </w:rPr>
      </w:pPr>
      <w:r>
        <w:rPr>
          <w:sz w:val="24"/>
        </w:rPr>
        <w:t>Tang Truy cap Du Lieu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3B02C6" w14:paraId="500EF69E" w14:textId="77777777" w:rsidTr="00ED703F">
        <w:tc>
          <w:tcPr>
            <w:tcW w:w="10386" w:type="dxa"/>
          </w:tcPr>
          <w:p w14:paraId="161573FA" w14:textId="77777777" w:rsidR="003B02C6" w:rsidRDefault="00CB63D7" w:rsidP="00ED703F">
            <w:pPr>
              <w:ind w:firstLine="0"/>
            </w:pPr>
            <w:r>
              <w:rPr>
                <w:sz w:val="24"/>
              </w:rPr>
              <w:t>GiaoVienDAO</w:t>
            </w:r>
          </w:p>
        </w:tc>
      </w:tr>
      <w:tr w:rsidR="003B02C6" w14:paraId="52F07BC8" w14:textId="77777777" w:rsidTr="00ED703F">
        <w:tc>
          <w:tcPr>
            <w:tcW w:w="10386" w:type="dxa"/>
          </w:tcPr>
          <w:p w14:paraId="6917D919" w14:textId="77777777" w:rsidR="003B02C6" w:rsidRDefault="003B02C6" w:rsidP="00ED703F">
            <w:pPr>
              <w:ind w:firstLine="0"/>
            </w:pPr>
            <w:r>
              <w:rPr>
                <w:sz w:val="24"/>
              </w:rPr>
              <w:t>//khong co thuoc tinh</w:t>
            </w:r>
            <w:r w:rsidR="00816A30">
              <w:rPr>
                <w:sz w:val="24"/>
              </w:rPr>
              <w:t xml:space="preserve"> (ko </w:t>
            </w:r>
            <w:r w:rsidR="00AD73F8">
              <w:rPr>
                <w:sz w:val="24"/>
              </w:rPr>
              <w:t xml:space="preserve">ghi </w:t>
            </w:r>
            <w:r w:rsidR="00816A30">
              <w:rPr>
                <w:sz w:val="24"/>
              </w:rPr>
              <w:t>nhu vay)</w:t>
            </w:r>
          </w:p>
        </w:tc>
      </w:tr>
      <w:tr w:rsidR="003B02C6" w14:paraId="30996360" w14:textId="77777777" w:rsidTr="00ED703F">
        <w:tc>
          <w:tcPr>
            <w:tcW w:w="10386" w:type="dxa"/>
          </w:tcPr>
          <w:p w14:paraId="6EC9907A" w14:textId="77777777" w:rsidR="009B472F" w:rsidRDefault="009B472F" w:rsidP="009B472F">
            <w:pPr>
              <w:ind w:firstLine="0"/>
            </w:pPr>
            <w:r>
              <w:rPr>
                <w:sz w:val="24"/>
              </w:rPr>
              <w:t>&lt;&lt;Static&gt;&gt; LayDSGV(): GiaoVien</w:t>
            </w:r>
            <w:r w:rsidR="00CB63D7">
              <w:rPr>
                <w:sz w:val="24"/>
              </w:rPr>
              <w:t>BUS</w:t>
            </w:r>
            <w:r>
              <w:rPr>
                <w:sz w:val="24"/>
              </w:rPr>
              <w:t>[]</w:t>
            </w:r>
          </w:p>
          <w:p w14:paraId="45B89CF2" w14:textId="77777777" w:rsidR="009B472F" w:rsidRPr="00D3795A" w:rsidRDefault="009B472F" w:rsidP="009B472F">
            <w:pPr>
              <w:ind w:firstLine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SoHP4tcDcPC(MaG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String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 Boolean</w:t>
            </w:r>
          </w:p>
          <w:p w14:paraId="5669B6DF" w14:textId="77777777" w:rsidR="003B02C6" w:rsidRDefault="009B472F" w:rsidP="00ED703F">
            <w:pPr>
              <w:ind w:firstLine="0"/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TangSoHP(maG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String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 Boolean</w:t>
            </w:r>
          </w:p>
        </w:tc>
      </w:tr>
    </w:tbl>
    <w:p w14:paraId="078635F7" w14:textId="77777777" w:rsidR="003B02C6" w:rsidRDefault="003B02C6" w:rsidP="003B02C6">
      <w:pPr>
        <w:rPr>
          <w:sz w:val="24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3B02C6" w14:paraId="672AAB46" w14:textId="77777777" w:rsidTr="00ED703F">
        <w:tc>
          <w:tcPr>
            <w:tcW w:w="10386" w:type="dxa"/>
          </w:tcPr>
          <w:p w14:paraId="42D10146" w14:textId="77777777" w:rsidR="003B02C6" w:rsidRDefault="00CB63D7" w:rsidP="00ED703F">
            <w:pPr>
              <w:ind w:firstLine="0"/>
            </w:pPr>
            <w:r>
              <w:rPr>
                <w:sz w:val="24"/>
              </w:rPr>
              <w:t>HocPhanDAO</w:t>
            </w:r>
          </w:p>
        </w:tc>
      </w:tr>
      <w:tr w:rsidR="003B02C6" w14:paraId="04EC652D" w14:textId="77777777" w:rsidTr="00ED703F">
        <w:tc>
          <w:tcPr>
            <w:tcW w:w="10386" w:type="dxa"/>
          </w:tcPr>
          <w:p w14:paraId="6AF99C41" w14:textId="77777777" w:rsidR="003B02C6" w:rsidRDefault="003B02C6" w:rsidP="00ED703F">
            <w:pPr>
              <w:ind w:firstLine="0"/>
            </w:pPr>
            <w:r>
              <w:rPr>
                <w:sz w:val="24"/>
              </w:rPr>
              <w:t>//ko co thuoc tinh</w:t>
            </w:r>
          </w:p>
        </w:tc>
      </w:tr>
      <w:tr w:rsidR="003B02C6" w14:paraId="3BD7E6FD" w14:textId="77777777" w:rsidTr="00ED703F">
        <w:tc>
          <w:tcPr>
            <w:tcW w:w="10386" w:type="dxa"/>
          </w:tcPr>
          <w:p w14:paraId="7BF210B0" w14:textId="77777777" w:rsidR="009B472F" w:rsidRDefault="009B472F" w:rsidP="009B472F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sz w:val="24"/>
              </w:rPr>
              <w:t>&lt;&lt;Static&gt;&gt;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ayDSHP(): hocPhan</w:t>
            </w:r>
            <w:r w:rsidR="00CB63D7">
              <w:rPr>
                <w:rFonts w:ascii="Times New Roman" w:hAnsi="Times New Roman" w:cs="Times New Roman"/>
                <w:sz w:val="26"/>
                <w:szCs w:val="26"/>
              </w:rPr>
              <w:t>BU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[]</w:t>
            </w:r>
          </w:p>
          <w:p w14:paraId="107729A0" w14:textId="77777777" w:rsidR="00A015EA" w:rsidRDefault="00A015EA" w:rsidP="00A015E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&gt; LaySoTC(MaHP:String): int</w:t>
            </w:r>
          </w:p>
          <w:p w14:paraId="46849200" w14:textId="77777777" w:rsidR="00A015EA" w:rsidRDefault="00A015EA" w:rsidP="00A015E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&lt;&lt;Static&gt;&gt; LaySoTC(MaHP:String): int</w:t>
            </w:r>
          </w:p>
          <w:p w14:paraId="66E1F0A6" w14:textId="77777777" w:rsidR="00A015EA" w:rsidRPr="00D3795A" w:rsidRDefault="00A015EA" w:rsidP="00A015E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&lt;&lt;Static&gt;&gt;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LaySoGVdcPC (MaHP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String</w:t>
            </w:r>
            <w:r w:rsidRPr="00D3795A">
              <w:rPr>
                <w:rFonts w:ascii="Times New Roman" w:hAnsi="Times New Roman" w:cs="Times New Roman"/>
                <w:sz w:val="26"/>
                <w:szCs w:val="26"/>
              </w:rPr>
              <w:t>)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:int</w:t>
            </w:r>
          </w:p>
          <w:p w14:paraId="04DA0AAB" w14:textId="77777777" w:rsidR="003B02C6" w:rsidRDefault="003B02C6" w:rsidP="00ED703F">
            <w:pPr>
              <w:ind w:firstLine="0"/>
            </w:pPr>
          </w:p>
        </w:tc>
      </w:tr>
    </w:tbl>
    <w:p w14:paraId="64C53978" w14:textId="77777777" w:rsidR="003B02C6" w:rsidRDefault="003B02C6" w:rsidP="00811B57">
      <w:pPr>
        <w:rPr>
          <w:sz w:val="24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0160"/>
      </w:tblGrid>
      <w:tr w:rsidR="00382C61" w14:paraId="4F3E780C" w14:textId="77777777" w:rsidTr="00ED703F">
        <w:tc>
          <w:tcPr>
            <w:tcW w:w="10386" w:type="dxa"/>
          </w:tcPr>
          <w:p w14:paraId="7D3AAE52" w14:textId="77777777" w:rsidR="00382C61" w:rsidRDefault="00CB63D7" w:rsidP="00ED703F">
            <w:pPr>
              <w:ind w:firstLine="0"/>
            </w:pPr>
            <w:r>
              <w:rPr>
                <w:sz w:val="24"/>
              </w:rPr>
              <w:t>PhanCongDAO</w:t>
            </w:r>
          </w:p>
        </w:tc>
      </w:tr>
      <w:tr w:rsidR="00382C61" w14:paraId="7DC298C3" w14:textId="77777777" w:rsidTr="00ED703F">
        <w:tc>
          <w:tcPr>
            <w:tcW w:w="10386" w:type="dxa"/>
          </w:tcPr>
          <w:p w14:paraId="2A9052BB" w14:textId="77777777" w:rsidR="00382C61" w:rsidRDefault="00382C61" w:rsidP="00ED703F">
            <w:pPr>
              <w:ind w:firstLine="0"/>
            </w:pPr>
            <w:r>
              <w:rPr>
                <w:sz w:val="24"/>
              </w:rPr>
              <w:t>//ko co thuoc tinh</w:t>
            </w:r>
          </w:p>
        </w:tc>
      </w:tr>
      <w:tr w:rsidR="00382C61" w14:paraId="0B4D223C" w14:textId="77777777" w:rsidTr="00ED703F">
        <w:tc>
          <w:tcPr>
            <w:tcW w:w="10386" w:type="dxa"/>
          </w:tcPr>
          <w:p w14:paraId="2D6B5FF6" w14:textId="77777777" w:rsidR="00382C61" w:rsidRDefault="00A015EA" w:rsidP="00ED703F">
            <w:pPr>
              <w:ind w:firstLine="0"/>
            </w:pPr>
            <w:r>
              <w:rPr>
                <w:sz w:val="24"/>
              </w:rPr>
              <w:t>&lt;&lt;Static&gt;&gt;Them(pc:PhanCong</w:t>
            </w:r>
            <w:r w:rsidR="00CB63D7">
              <w:rPr>
                <w:sz w:val="24"/>
              </w:rPr>
              <w:t>BUS</w:t>
            </w:r>
            <w:r>
              <w:rPr>
                <w:sz w:val="24"/>
              </w:rPr>
              <w:t>): Boolean</w:t>
            </w:r>
          </w:p>
        </w:tc>
      </w:tr>
    </w:tbl>
    <w:p w14:paraId="2926FE50" w14:textId="77777777" w:rsidR="00382C61" w:rsidRPr="0000760F" w:rsidRDefault="00382C61" w:rsidP="00811B57">
      <w:pPr>
        <w:rPr>
          <w:sz w:val="24"/>
        </w:rPr>
      </w:pPr>
    </w:p>
    <w:sectPr w:rsidR="00382C61" w:rsidRPr="0000760F" w:rsidSect="00B242A3">
      <w:headerReference w:type="default" r:id="rId8"/>
      <w:footerReference w:type="default" r:id="rId9"/>
      <w:pgSz w:w="12240" w:h="15840"/>
      <w:pgMar w:top="720" w:right="135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0FB98" w14:textId="77777777" w:rsidR="000703D3" w:rsidRDefault="000703D3">
      <w:pPr>
        <w:spacing w:line="240" w:lineRule="auto"/>
      </w:pPr>
      <w:r>
        <w:separator/>
      </w:r>
    </w:p>
  </w:endnote>
  <w:endnote w:type="continuationSeparator" w:id="0">
    <w:p w14:paraId="2A6346E3" w14:textId="77777777" w:rsidR="000703D3" w:rsidRDefault="00070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153"/>
      <w:gridCol w:w="1017"/>
    </w:tblGrid>
    <w:tr w:rsidR="00B00C12" w14:paraId="6866CB13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4AA27D64" w14:textId="77777777" w:rsidR="00B00C12" w:rsidRDefault="00B242A3" w:rsidP="00C87E38">
          <w:pPr>
            <w:pStyle w:val="Chntrang"/>
            <w:jc w:val="right"/>
          </w:pPr>
          <w:r>
            <w:t>Bộ môn HTTT- Khoa CNTT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56B13C65" w14:textId="77777777" w:rsidR="00B00C12" w:rsidRDefault="00863353">
          <w:pPr>
            <w:pStyle w:val="utrang"/>
            <w:rPr>
              <w:color w:val="FFFFFF" w:themeColor="background1"/>
            </w:rPr>
          </w:pPr>
          <w:r>
            <w:fldChar w:fldCharType="begin"/>
          </w:r>
          <w:r w:rsidR="00B242A3">
            <w:instrText xml:space="preserve"> PAGE   \* MERGEFORMAT </w:instrText>
          </w:r>
          <w:r>
            <w:fldChar w:fldCharType="separate"/>
          </w:r>
          <w:r w:rsidR="002F08C8" w:rsidRPr="002F08C8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4A8996AE" w14:textId="77777777" w:rsidR="00B00C12" w:rsidRDefault="000703D3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9D9B4" w14:textId="77777777" w:rsidR="000703D3" w:rsidRDefault="000703D3">
      <w:pPr>
        <w:spacing w:line="240" w:lineRule="auto"/>
      </w:pPr>
      <w:r>
        <w:separator/>
      </w:r>
    </w:p>
  </w:footnote>
  <w:footnote w:type="continuationSeparator" w:id="0">
    <w:p w14:paraId="34C7B33B" w14:textId="77777777" w:rsidR="000703D3" w:rsidRDefault="00070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B92E3" w14:textId="236A397B" w:rsidR="00B00C12" w:rsidRDefault="00381E77">
    <w:pPr>
      <w:pStyle w:val="utrang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D495847" wp14:editId="1D676A6A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514350" cy="148590"/>
              <wp:effectExtent l="0" t="0" r="0" b="0"/>
              <wp:wrapNone/>
              <wp:docPr id="474" name="Text Box 4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4350" cy="14859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4834A2C7" w14:textId="77777777" w:rsidR="00B00C12" w:rsidRDefault="00863353">
                          <w:pPr>
                            <w:spacing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 w:rsidR="00B242A3"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2F08C8" w:rsidRPr="002F08C8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495847" id="_x0000_t202" coordsize="21600,21600" o:spt="202" path="m,l,21600r21600,l21600,xe">
              <v:stroke joinstyle="miter"/>
              <v:path gradientshapeok="t" o:connecttype="rect"/>
            </v:shapetype>
            <v:shape id="Text Box 474" o:spid="_x0000_s1026" type="#_x0000_t202" style="position:absolute;left:0;text-align:left;margin-left:0;margin-top:0;width:40.5pt;height:11.7pt;z-index: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" o:allowincell="f" fillcolor="#4f81bd [3204]" stroked="f">
              <v:textbox style="mso-fit-shape-to-text:t" inset=",0,,0">
                <w:txbxContent>
                  <w:p w14:paraId="4834A2C7" w14:textId="77777777" w:rsidR="00B00C12" w:rsidRDefault="00863353">
                    <w:pPr>
                      <w:spacing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 w:rsidR="00B242A3">
                      <w:instrText xml:space="preserve"> PAGE   \* MERGEFORMAT </w:instrText>
                    </w:r>
                    <w:r>
                      <w:fldChar w:fldCharType="separate"/>
                    </w:r>
                    <w:r w:rsidR="002F08C8" w:rsidRPr="002F08C8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1CC5DBA" wp14:editId="3C4CA126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457950" cy="148590"/>
              <wp:effectExtent l="0" t="0" r="0" b="0"/>
              <wp:wrapNone/>
              <wp:docPr id="473" name="Text Box 4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57950" cy="14859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/>
                        <a:ext uri="{91240B29-F687-4f45-9708-019B960494DF}"/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-854033909"/>
                            <w:showingPlcHdr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3B8306F4" w14:textId="77777777" w:rsidR="00B00C12" w:rsidRDefault="00432D44">
                              <w:pPr>
                                <w:spacing w:line="240" w:lineRule="auto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C5DBA" id="Text Box 473" o:spid="_x0000_s1027" type="#_x0000_t202" style="position:absolute;left:0;text-align:left;margin-left:0;margin-top:0;width:508.5pt;height:11.7pt;z-index:251658240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-854033909"/>
                      <w:showingPlcHdr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3B8306F4" w14:textId="77777777" w:rsidR="00B00C12" w:rsidRDefault="00432D44">
                        <w:pPr>
                          <w:spacing w:line="240" w:lineRule="auto"/>
                        </w:pPr>
                        <w:r>
                          <w:t xml:space="preserve">     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C74E9"/>
    <w:multiLevelType w:val="hybridMultilevel"/>
    <w:tmpl w:val="E5DEF29C"/>
    <w:lvl w:ilvl="0" w:tplc="3DE2851C">
      <w:start w:val="1"/>
      <w:numFmt w:val="lowerLetter"/>
      <w:lvlText w:val="%1."/>
      <w:lvlJc w:val="left"/>
      <w:pPr>
        <w:ind w:left="3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65" w:hanging="360"/>
      </w:pPr>
    </w:lvl>
    <w:lvl w:ilvl="2" w:tplc="0409001B" w:tentative="1">
      <w:start w:val="1"/>
      <w:numFmt w:val="lowerRoman"/>
      <w:lvlText w:val="%3."/>
      <w:lvlJc w:val="right"/>
      <w:pPr>
        <w:ind w:left="5385" w:hanging="180"/>
      </w:pPr>
    </w:lvl>
    <w:lvl w:ilvl="3" w:tplc="0409000F" w:tentative="1">
      <w:start w:val="1"/>
      <w:numFmt w:val="decimal"/>
      <w:lvlText w:val="%4."/>
      <w:lvlJc w:val="left"/>
      <w:pPr>
        <w:ind w:left="6105" w:hanging="360"/>
      </w:pPr>
    </w:lvl>
    <w:lvl w:ilvl="4" w:tplc="04090019" w:tentative="1">
      <w:start w:val="1"/>
      <w:numFmt w:val="lowerLetter"/>
      <w:lvlText w:val="%5."/>
      <w:lvlJc w:val="left"/>
      <w:pPr>
        <w:ind w:left="6825" w:hanging="360"/>
      </w:pPr>
    </w:lvl>
    <w:lvl w:ilvl="5" w:tplc="0409001B" w:tentative="1">
      <w:start w:val="1"/>
      <w:numFmt w:val="lowerRoman"/>
      <w:lvlText w:val="%6."/>
      <w:lvlJc w:val="right"/>
      <w:pPr>
        <w:ind w:left="7545" w:hanging="180"/>
      </w:pPr>
    </w:lvl>
    <w:lvl w:ilvl="6" w:tplc="0409000F" w:tentative="1">
      <w:start w:val="1"/>
      <w:numFmt w:val="decimal"/>
      <w:lvlText w:val="%7."/>
      <w:lvlJc w:val="left"/>
      <w:pPr>
        <w:ind w:left="8265" w:hanging="360"/>
      </w:pPr>
    </w:lvl>
    <w:lvl w:ilvl="7" w:tplc="04090019" w:tentative="1">
      <w:start w:val="1"/>
      <w:numFmt w:val="lowerLetter"/>
      <w:lvlText w:val="%8."/>
      <w:lvlJc w:val="left"/>
      <w:pPr>
        <w:ind w:left="8985" w:hanging="360"/>
      </w:pPr>
    </w:lvl>
    <w:lvl w:ilvl="8" w:tplc="0409001B" w:tentative="1">
      <w:start w:val="1"/>
      <w:numFmt w:val="lowerRoman"/>
      <w:lvlText w:val="%9."/>
      <w:lvlJc w:val="right"/>
      <w:pPr>
        <w:ind w:left="9705" w:hanging="180"/>
      </w:pPr>
    </w:lvl>
  </w:abstractNum>
  <w:abstractNum w:abstractNumId="1" w15:restartNumberingAfterBreak="0">
    <w:nsid w:val="1243541E"/>
    <w:multiLevelType w:val="hybridMultilevel"/>
    <w:tmpl w:val="AA5E5B82"/>
    <w:lvl w:ilvl="0" w:tplc="12D84C9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3385D"/>
    <w:multiLevelType w:val="hybridMultilevel"/>
    <w:tmpl w:val="FC468EB2"/>
    <w:lvl w:ilvl="0" w:tplc="C21E774C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87942"/>
    <w:multiLevelType w:val="hybridMultilevel"/>
    <w:tmpl w:val="344EE7B6"/>
    <w:lvl w:ilvl="0" w:tplc="30467AD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" w15:restartNumberingAfterBreak="0">
    <w:nsid w:val="4CC1404E"/>
    <w:multiLevelType w:val="hybridMultilevel"/>
    <w:tmpl w:val="988CC278"/>
    <w:lvl w:ilvl="0" w:tplc="FDC4EBA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52627B9"/>
    <w:multiLevelType w:val="hybridMultilevel"/>
    <w:tmpl w:val="A036AF5A"/>
    <w:lvl w:ilvl="0" w:tplc="C99048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77820CAE"/>
    <w:multiLevelType w:val="hybridMultilevel"/>
    <w:tmpl w:val="368E6852"/>
    <w:lvl w:ilvl="0" w:tplc="899A82B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sDQ1MjKzMDEwtjRS0lEKTi0uzszPAykwrQUAqeqdUSwAAAA="/>
  </w:docVars>
  <w:rsids>
    <w:rsidRoot w:val="00FE0E7E"/>
    <w:rsid w:val="00006647"/>
    <w:rsid w:val="0000760F"/>
    <w:rsid w:val="000702CE"/>
    <w:rsid w:val="000703D3"/>
    <w:rsid w:val="00095872"/>
    <w:rsid w:val="000F4CB2"/>
    <w:rsid w:val="001061C8"/>
    <w:rsid w:val="00133897"/>
    <w:rsid w:val="00147218"/>
    <w:rsid w:val="001569BD"/>
    <w:rsid w:val="00227C1B"/>
    <w:rsid w:val="00247549"/>
    <w:rsid w:val="00281674"/>
    <w:rsid w:val="002841D7"/>
    <w:rsid w:val="002F08C8"/>
    <w:rsid w:val="00337021"/>
    <w:rsid w:val="003649B8"/>
    <w:rsid w:val="0037431D"/>
    <w:rsid w:val="00381E77"/>
    <w:rsid w:val="00382C61"/>
    <w:rsid w:val="003B02C6"/>
    <w:rsid w:val="004136B6"/>
    <w:rsid w:val="00432D44"/>
    <w:rsid w:val="00447E20"/>
    <w:rsid w:val="00477F6E"/>
    <w:rsid w:val="00485874"/>
    <w:rsid w:val="00485C3A"/>
    <w:rsid w:val="004A55A2"/>
    <w:rsid w:val="004D06F6"/>
    <w:rsid w:val="005D0C8F"/>
    <w:rsid w:val="006608E7"/>
    <w:rsid w:val="00691EA9"/>
    <w:rsid w:val="006F70B3"/>
    <w:rsid w:val="0070081F"/>
    <w:rsid w:val="00702442"/>
    <w:rsid w:val="00811B57"/>
    <w:rsid w:val="00816A30"/>
    <w:rsid w:val="00863073"/>
    <w:rsid w:val="00863353"/>
    <w:rsid w:val="008A7A16"/>
    <w:rsid w:val="008C78E8"/>
    <w:rsid w:val="008E495A"/>
    <w:rsid w:val="00993823"/>
    <w:rsid w:val="009B472F"/>
    <w:rsid w:val="00A015EA"/>
    <w:rsid w:val="00A418AC"/>
    <w:rsid w:val="00A4193C"/>
    <w:rsid w:val="00A431B5"/>
    <w:rsid w:val="00A53571"/>
    <w:rsid w:val="00A8740D"/>
    <w:rsid w:val="00AB7719"/>
    <w:rsid w:val="00AD73F8"/>
    <w:rsid w:val="00AF4404"/>
    <w:rsid w:val="00B14108"/>
    <w:rsid w:val="00B242A3"/>
    <w:rsid w:val="00B3174D"/>
    <w:rsid w:val="00B63792"/>
    <w:rsid w:val="00B93223"/>
    <w:rsid w:val="00C162AD"/>
    <w:rsid w:val="00C422CC"/>
    <w:rsid w:val="00CB2DC8"/>
    <w:rsid w:val="00CB63D7"/>
    <w:rsid w:val="00CD3F9C"/>
    <w:rsid w:val="00CE5AEC"/>
    <w:rsid w:val="00CF2B42"/>
    <w:rsid w:val="00D04E5B"/>
    <w:rsid w:val="00D14131"/>
    <w:rsid w:val="00D3795A"/>
    <w:rsid w:val="00E015D7"/>
    <w:rsid w:val="00EA25AF"/>
    <w:rsid w:val="00EE5800"/>
    <w:rsid w:val="00EF6EF8"/>
    <w:rsid w:val="00EF7118"/>
    <w:rsid w:val="00FE0E7E"/>
    <w:rsid w:val="00FF6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E09A22"/>
  <w15:docId w15:val="{5F9C20E4-E17C-4346-8E62-165CCB51A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006647"/>
    <w:pPr>
      <w:spacing w:line="360" w:lineRule="auto"/>
      <w:ind w:firstLine="360"/>
    </w:pPr>
    <w:rPr>
      <w:sz w:val="20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FE0E7E"/>
    <w:pPr>
      <w:ind w:left="720"/>
      <w:contextualSpacing/>
    </w:pPr>
  </w:style>
  <w:style w:type="paragraph" w:styleId="utrang">
    <w:name w:val="header"/>
    <w:basedOn w:val="Binhthng"/>
    <w:link w:val="utrangChar"/>
    <w:uiPriority w:val="99"/>
    <w:unhideWhenUsed/>
    <w:rsid w:val="00FE0E7E"/>
    <w:pPr>
      <w:tabs>
        <w:tab w:val="center" w:pos="4320"/>
        <w:tab w:val="right" w:pos="8640"/>
      </w:tabs>
      <w:spacing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FE0E7E"/>
    <w:rPr>
      <w:sz w:val="20"/>
    </w:rPr>
  </w:style>
  <w:style w:type="paragraph" w:styleId="Chntrang">
    <w:name w:val="footer"/>
    <w:basedOn w:val="Binhthng"/>
    <w:link w:val="ChntrangChar"/>
    <w:uiPriority w:val="99"/>
    <w:unhideWhenUsed/>
    <w:rsid w:val="00FE0E7E"/>
    <w:pPr>
      <w:tabs>
        <w:tab w:val="center" w:pos="4320"/>
        <w:tab w:val="right" w:pos="8640"/>
      </w:tabs>
      <w:spacing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FE0E7E"/>
    <w:rPr>
      <w:sz w:val="20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FE0E7E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FE0E7E"/>
    <w:rPr>
      <w:rFonts w:ascii="Lucida Grande" w:hAnsi="Lucida Grande"/>
      <w:sz w:val="18"/>
      <w:szCs w:val="18"/>
    </w:rPr>
  </w:style>
  <w:style w:type="table" w:styleId="LiBang">
    <w:name w:val="Table Grid"/>
    <w:basedOn w:val="BangThngthng"/>
    <w:uiPriority w:val="59"/>
    <w:rsid w:val="00D379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ong Son NGUYEN</dc:creator>
  <cp:lastModifiedBy>CAO XUÂN HỒNG PHÚC</cp:lastModifiedBy>
  <cp:revision>2</cp:revision>
  <cp:lastPrinted>2014-12-12T06:19:00Z</cp:lastPrinted>
  <dcterms:created xsi:type="dcterms:W3CDTF">2021-08-03T15:04:00Z</dcterms:created>
  <dcterms:modified xsi:type="dcterms:W3CDTF">2021-08-03T15:04:00Z</dcterms:modified>
</cp:coreProperties>
</file>